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43EB3" w14:textId="77777777"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14:paraId="03C62EF9" w14:textId="77777777"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04C70B" w14:textId="77777777" w:rsidR="00282E6B" w:rsidRDefault="00282E6B">
          <w:pPr>
            <w:pStyle w:val="TOCHeading"/>
          </w:pPr>
          <w:r>
            <w:t>Contents</w:t>
          </w:r>
        </w:p>
        <w:p w14:paraId="082012F7" w14:textId="2062E362" w:rsidR="007472BD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70588267" w:history="1">
            <w:r w:rsidR="007472BD" w:rsidRPr="002F137C">
              <w:rPr>
                <w:rStyle w:val="Hyperlink"/>
                <w:rFonts w:ascii="Century Gothic" w:hAnsi="Century Gothic"/>
                <w:noProof/>
              </w:rPr>
              <w:t>CAFÉ</w:t>
            </w:r>
            <w:r w:rsidR="007472BD">
              <w:rPr>
                <w:noProof/>
                <w:webHidden/>
              </w:rPr>
              <w:tab/>
            </w:r>
            <w:r w:rsidR="007472BD">
              <w:rPr>
                <w:noProof/>
                <w:webHidden/>
              </w:rPr>
              <w:fldChar w:fldCharType="begin"/>
            </w:r>
            <w:r w:rsidR="007472BD">
              <w:rPr>
                <w:noProof/>
                <w:webHidden/>
              </w:rPr>
              <w:instrText xml:space="preserve"> PAGEREF _Toc70588267 \h </w:instrText>
            </w:r>
            <w:r w:rsidR="007472BD">
              <w:rPr>
                <w:noProof/>
                <w:webHidden/>
              </w:rPr>
            </w:r>
            <w:r w:rsidR="007472BD">
              <w:rPr>
                <w:noProof/>
                <w:webHidden/>
              </w:rPr>
              <w:fldChar w:fldCharType="separate"/>
            </w:r>
            <w:r w:rsidR="007472BD">
              <w:rPr>
                <w:noProof/>
                <w:webHidden/>
              </w:rPr>
              <w:t>3</w:t>
            </w:r>
            <w:r w:rsidR="007472BD">
              <w:rPr>
                <w:noProof/>
                <w:webHidden/>
              </w:rPr>
              <w:fldChar w:fldCharType="end"/>
            </w:r>
          </w:hyperlink>
        </w:p>
        <w:p w14:paraId="51844FE4" w14:textId="27E7419F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68" w:history="1">
            <w:r w:rsidRPr="002F137C">
              <w:rPr>
                <w:rStyle w:val="Hyperlink"/>
                <w:noProof/>
              </w:rPr>
              <w:t>GET: Get café details by café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9C694" w14:textId="16C59D4B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69" w:history="1">
            <w:r w:rsidRPr="002F137C">
              <w:rPr>
                <w:rStyle w:val="Hyperlink"/>
                <w:noProof/>
              </w:rPr>
              <w:t>POST: Add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3F30F" w14:textId="62E724DB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0" w:history="1">
            <w:r w:rsidRPr="002F137C">
              <w:rPr>
                <w:rStyle w:val="Hyperlink"/>
                <w:noProof/>
              </w:rPr>
              <w:t>PUT: Update a caf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05162" w14:textId="06A96113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1" w:history="1">
            <w:r w:rsidRPr="002F137C">
              <w:rPr>
                <w:rStyle w:val="Hyperlink"/>
                <w:noProof/>
              </w:rPr>
              <w:t>GET: Get all caf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EC24B" w14:textId="53BE300D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2" w:history="1">
            <w:r w:rsidRPr="002F137C">
              <w:rPr>
                <w:rStyle w:val="Hyperlink"/>
                <w:noProof/>
              </w:rPr>
              <w:t>GET: Get a café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078BD" w14:textId="5EAA87A1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3" w:history="1">
            <w:r w:rsidRPr="002F137C">
              <w:rPr>
                <w:rStyle w:val="Hyperlink"/>
                <w:noProof/>
              </w:rPr>
              <w:t>DELETE: Delete a café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4ABB2" w14:textId="786B3376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4" w:history="1">
            <w:r w:rsidRPr="002F137C">
              <w:rPr>
                <w:rStyle w:val="Hyperlink"/>
                <w:noProof/>
              </w:rPr>
              <w:t>DELETE: Delete a café by the full café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BBEFA" w14:textId="45137EFC" w:rsidR="007472BD" w:rsidRDefault="00747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5" w:history="1">
            <w:r w:rsidRPr="002F137C">
              <w:rPr>
                <w:rStyle w:val="Hyperlink"/>
                <w:rFonts w:ascii="Century Gothic" w:hAnsi="Century Gothic"/>
                <w:noProof/>
              </w:rPr>
              <w:t>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A6BA4" w14:textId="43FE1AE7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6" w:history="1">
            <w:r w:rsidRPr="002F137C">
              <w:rPr>
                <w:rStyle w:val="Hyperlink"/>
                <w:noProof/>
              </w:rPr>
              <w:t>POST: Add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03EED" w14:textId="4E8D9D86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7" w:history="1">
            <w:r w:rsidRPr="002F137C">
              <w:rPr>
                <w:rStyle w:val="Hyperlink"/>
                <w:noProof/>
              </w:rPr>
              <w:t>PUT: Update a c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B0DD2" w14:textId="65A25334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8" w:history="1">
            <w:r w:rsidRPr="002F137C">
              <w:rPr>
                <w:rStyle w:val="Hyperlink"/>
                <w:noProof/>
              </w:rPr>
              <w:t>GET: Total count of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E17B8" w14:textId="27C24A4B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79" w:history="1">
            <w:r w:rsidRPr="002F137C">
              <w:rPr>
                <w:rStyle w:val="Hyperlink"/>
                <w:noProof/>
              </w:rPr>
              <w:t>GET: Get all c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0ACEE" w14:textId="7EB26D7D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0" w:history="1">
            <w:r w:rsidRPr="002F137C">
              <w:rPr>
                <w:rStyle w:val="Hyperlink"/>
                <w:noProof/>
              </w:rPr>
              <w:t>GET: Get a cup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7246B" w14:textId="7F4EA46D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1" w:history="1">
            <w:r w:rsidRPr="002F137C">
              <w:rPr>
                <w:rStyle w:val="Hyperlink"/>
                <w:noProof/>
              </w:rPr>
              <w:t>DELETE: Delete a cup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CDD4E" w14:textId="500112B1" w:rsidR="007472BD" w:rsidRDefault="00747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2" w:history="1">
            <w:r w:rsidRPr="002F137C">
              <w:rPr>
                <w:rStyle w:val="Hyperlink"/>
                <w:rFonts w:ascii="Century Gothic" w:hAnsi="Century Gothic"/>
                <w:noProof/>
              </w:rPr>
              <w:t>S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301A2" w14:textId="0889B148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3" w:history="1">
            <w:r w:rsidRPr="002F137C">
              <w:rPr>
                <w:rStyle w:val="Hyperlink"/>
                <w:noProof/>
              </w:rPr>
              <w:t>POST: Add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266E9" w14:textId="5F2590F9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4" w:history="1">
            <w:r w:rsidRPr="002F137C">
              <w:rPr>
                <w:rStyle w:val="Hyperlink"/>
                <w:noProof/>
              </w:rPr>
              <w:t>PUT: Update a sale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2E84A" w14:textId="067521AF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5" w:history="1">
            <w:r w:rsidRPr="002F137C">
              <w:rPr>
                <w:rStyle w:val="Hyperlink"/>
                <w:noProof/>
              </w:rPr>
              <w:t>POST: Add bulk records from sale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62B15" w14:textId="1270EF54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6" w:history="1">
            <w:r w:rsidRPr="002F137C">
              <w:rPr>
                <w:rStyle w:val="Hyperlink"/>
                <w:noProof/>
              </w:rPr>
              <w:t>GET: Total count of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FBA6B" w14:textId="49FF18DC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7" w:history="1">
            <w:r w:rsidRPr="002F137C">
              <w:rPr>
                <w:rStyle w:val="Hyperlink"/>
                <w:noProof/>
              </w:rPr>
              <w:t>GET: Sales count per café per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F6307" w14:textId="1AD623B8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8" w:history="1">
            <w:r w:rsidRPr="002F137C">
              <w:rPr>
                <w:rStyle w:val="Hyperlink"/>
                <w:noProof/>
              </w:rPr>
              <w:t xml:space="preserve">GET: Last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n</m:t>
              </m:r>
            </m:oMath>
            <w:r w:rsidRPr="002F137C">
              <w:rPr>
                <w:rStyle w:val="Hyperlink"/>
                <w:noProof/>
              </w:rPr>
              <w:t xml:space="preserve"> sale records with café names and 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6DA4F" w14:textId="4ADD1D23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89" w:history="1">
            <w:r w:rsidRPr="002F137C">
              <w:rPr>
                <w:rStyle w:val="Hyperlink"/>
                <w:noProof/>
              </w:rPr>
              <w:t>GET: Get all s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1EF94" w14:textId="12CB59B2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0" w:history="1">
            <w:r w:rsidRPr="002F137C">
              <w:rPr>
                <w:rStyle w:val="Hyperlink"/>
                <w:noProof/>
              </w:rPr>
              <w:t>GET: Get a sale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0C34E" w14:textId="29709CE3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1" w:history="1">
            <w:r w:rsidRPr="002F137C">
              <w:rPr>
                <w:rStyle w:val="Hyperlink"/>
                <w:noProof/>
              </w:rPr>
              <w:t>DELETE: Delete a sale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14633" w14:textId="6B89B7AE" w:rsidR="007472BD" w:rsidRDefault="00747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2" w:history="1">
            <w:r w:rsidRPr="002F137C">
              <w:rPr>
                <w:rStyle w:val="Hyperlink"/>
                <w:rFonts w:ascii="Century Gothic" w:hAnsi="Century Gothic"/>
                <w:noProof/>
              </w:rPr>
              <w:t>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EFB93" w14:textId="11F62BF8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3" w:history="1">
            <w:r w:rsidRPr="002F137C">
              <w:rPr>
                <w:rStyle w:val="Hyperlink"/>
                <w:noProof/>
              </w:rPr>
              <w:t>GET: Get dishwasher details by name and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62991" w14:textId="27E68255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4" w:history="1">
            <w:r w:rsidRPr="002F137C">
              <w:rPr>
                <w:rStyle w:val="Hyperlink"/>
                <w:noProof/>
              </w:rPr>
              <w:t>POST: Add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5807D" w14:textId="7CA43DCC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5" w:history="1">
            <w:r w:rsidRPr="002F137C">
              <w:rPr>
                <w:rStyle w:val="Hyperlink"/>
                <w:noProof/>
              </w:rPr>
              <w:t>PUT: Update a dishwas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EE298" w14:textId="63EAEE5B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6" w:history="1">
            <w:r w:rsidRPr="002F137C">
              <w:rPr>
                <w:rStyle w:val="Hyperlink"/>
                <w:noProof/>
              </w:rPr>
              <w:t>GET: Get all dishwash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7E159" w14:textId="266A0350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7" w:history="1">
            <w:r w:rsidRPr="002F137C">
              <w:rPr>
                <w:rStyle w:val="Hyperlink"/>
                <w:noProof/>
              </w:rPr>
              <w:t>GET: Get a dishwasher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CDE2F" w14:textId="1CF50A21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8" w:history="1">
            <w:r w:rsidRPr="002F137C">
              <w:rPr>
                <w:rStyle w:val="Hyperlink"/>
                <w:noProof/>
              </w:rPr>
              <w:t>DELETE: Delete a dishwasher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49C86" w14:textId="7B87EB0A" w:rsidR="007472BD" w:rsidRDefault="00747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299" w:history="1">
            <w:r w:rsidRPr="002F137C">
              <w:rPr>
                <w:rStyle w:val="Hyperlink"/>
                <w:rFonts w:ascii="Century Gothic" w:hAnsi="Century Gothic"/>
                <w:noProof/>
              </w:rPr>
              <w:t>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58670" w14:textId="2919244F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0" w:history="1">
            <w:r w:rsidRPr="002F137C">
              <w:rPr>
                <w:rStyle w:val="Hyperlink"/>
                <w:noProof/>
              </w:rPr>
              <w:t>POST: Add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354A6" w14:textId="0BE9B5D0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1" w:history="1">
            <w:r w:rsidRPr="002F137C">
              <w:rPr>
                <w:rStyle w:val="Hyperlink"/>
                <w:noProof/>
              </w:rPr>
              <w:t>PUT: Update a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3359A" w14:textId="7FB97206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2" w:history="1">
            <w:r w:rsidRPr="002F137C">
              <w:rPr>
                <w:rStyle w:val="Hyperlink"/>
                <w:noProof/>
              </w:rPr>
              <w:t>GET: Get all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C31DC" w14:textId="0F538B85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3" w:history="1">
            <w:r w:rsidRPr="002F137C">
              <w:rPr>
                <w:rStyle w:val="Hyperlink"/>
                <w:noProof/>
              </w:rPr>
              <w:t>GET: Get a bi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18163" w14:textId="310026E2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4" w:history="1">
            <w:r w:rsidRPr="002F137C">
              <w:rPr>
                <w:rStyle w:val="Hyperlink"/>
                <w:noProof/>
              </w:rPr>
              <w:t>DELETE: Delete a bi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DA336" w14:textId="15612187" w:rsidR="007472BD" w:rsidRDefault="00747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5" w:history="1">
            <w:r w:rsidRPr="002F137C">
              <w:rPr>
                <w:rStyle w:val="Hyperlink"/>
                <w:rFonts w:ascii="Century Gothic" w:hAnsi="Century Gothic"/>
                <w:noProof/>
              </w:rPr>
              <w:t>RETU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B05D6" w14:textId="304B7B58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6" w:history="1">
            <w:r w:rsidRPr="002F137C">
              <w:rPr>
                <w:rStyle w:val="Hyperlink"/>
                <w:noProof/>
              </w:rPr>
              <w:t>POST: Add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BDDED" w14:textId="22D0E224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7" w:history="1">
            <w:r w:rsidRPr="002F137C">
              <w:rPr>
                <w:rStyle w:val="Hyperlink"/>
                <w:noProof/>
              </w:rPr>
              <w:t>PUT: Update a return re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D9841" w14:textId="5B43D34A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8" w:history="1">
            <w:r w:rsidRPr="002F137C">
              <w:rPr>
                <w:rStyle w:val="Hyperlink"/>
                <w:noProof/>
              </w:rPr>
              <w:t>GET: Total count of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6B035" w14:textId="516A0EA2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09" w:history="1">
            <w:r w:rsidRPr="002F137C">
              <w:rPr>
                <w:rStyle w:val="Hyperlink"/>
                <w:noProof/>
              </w:rPr>
              <w:t>POST: Add bulk records from return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2BCBE" w14:textId="7EF47E72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0" w:history="1">
            <w:r w:rsidRPr="002F137C">
              <w:rPr>
                <w:rStyle w:val="Hyperlink"/>
                <w:noProof/>
              </w:rPr>
              <w:t xml:space="preserve">GET: Last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/>
                  <w:noProof/>
                </w:rPr>
                <m:t>n</m:t>
              </m:r>
            </m:oMath>
            <w:r w:rsidRPr="002F137C">
              <w:rPr>
                <w:rStyle w:val="Hyperlink"/>
                <w:noProof/>
              </w:rPr>
              <w:t xml:space="preserve"> return records with café names and 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F968C" w14:textId="3472CFF5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1" w:history="1">
            <w:r w:rsidRPr="002F137C">
              <w:rPr>
                <w:rStyle w:val="Hyperlink"/>
                <w:noProof/>
              </w:rPr>
              <w:t>GET: Get all retu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F4450" w14:textId="7AA724C6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2" w:history="1">
            <w:r w:rsidRPr="002F137C">
              <w:rPr>
                <w:rStyle w:val="Hyperlink"/>
                <w:noProof/>
              </w:rPr>
              <w:t>GET: Get a retur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C8788" w14:textId="15A81E97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3" w:history="1">
            <w:r w:rsidRPr="002F137C">
              <w:rPr>
                <w:rStyle w:val="Hyperlink"/>
                <w:noProof/>
              </w:rPr>
              <w:t>DELETE: Delete a return by its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83769" w14:textId="2D359432" w:rsidR="007472BD" w:rsidRDefault="00747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4" w:history="1">
            <w:r w:rsidRPr="002F137C">
              <w:rPr>
                <w:rStyle w:val="Hyperlink"/>
                <w:rFonts w:ascii="Century Gothic" w:hAnsi="Century Gothic"/>
                <w:noProof/>
              </w:rPr>
              <w:t>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28A2B" w14:textId="01737E8F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5" w:history="1">
            <w:r w:rsidRPr="002F137C">
              <w:rPr>
                <w:rStyle w:val="Hyperlink"/>
                <w:noProof/>
              </w:rPr>
              <w:t>GET: Get weekly retur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B50FD" w14:textId="1C893A24" w:rsidR="007472BD" w:rsidRDefault="007472B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6" w:history="1">
            <w:r w:rsidRPr="002F137C">
              <w:rPr>
                <w:rStyle w:val="Hyperlink"/>
                <w:rFonts w:ascii="Century Gothic" w:hAnsi="Century Gothic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ECAAF" w14:textId="2A056298" w:rsidR="007472BD" w:rsidRDefault="007472B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zh-TW"/>
            </w:rPr>
          </w:pPr>
          <w:hyperlink w:anchor="_Toc70588317" w:history="1">
            <w:r w:rsidRPr="002F137C">
              <w:rPr>
                <w:rStyle w:val="Hyperlink"/>
                <w:noProof/>
              </w:rPr>
              <w:t>GET: Get number of cups by time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88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709A6" w14:textId="24226E13" w:rsidR="00A2155B" w:rsidRDefault="00282E6B" w:rsidP="00282E6B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C541487" w14:textId="57A31A2E" w:rsidR="00475EF6" w:rsidRDefault="00475EF6" w:rsidP="00282E6B">
      <w:pPr>
        <w:rPr>
          <w:b/>
          <w:bCs/>
          <w:noProof/>
        </w:rPr>
      </w:pPr>
    </w:p>
    <w:p w14:paraId="27304E86" w14:textId="0780A777" w:rsidR="00475EF6" w:rsidRDefault="00475EF6" w:rsidP="00282E6B">
      <w:pPr>
        <w:rPr>
          <w:b/>
          <w:bCs/>
          <w:noProof/>
        </w:rPr>
      </w:pPr>
    </w:p>
    <w:p w14:paraId="6DA5477C" w14:textId="0BB41B7C" w:rsidR="00475EF6" w:rsidRDefault="00475EF6" w:rsidP="00282E6B">
      <w:pPr>
        <w:rPr>
          <w:b/>
          <w:bCs/>
          <w:noProof/>
        </w:rPr>
      </w:pPr>
    </w:p>
    <w:p w14:paraId="178F2589" w14:textId="2A89F723" w:rsidR="00475EF6" w:rsidRDefault="00475EF6" w:rsidP="00282E6B">
      <w:pPr>
        <w:rPr>
          <w:b/>
          <w:bCs/>
          <w:noProof/>
        </w:rPr>
      </w:pPr>
    </w:p>
    <w:p w14:paraId="09DABF1A" w14:textId="7E62C604" w:rsidR="00475EF6" w:rsidRDefault="00475EF6" w:rsidP="00282E6B">
      <w:pPr>
        <w:rPr>
          <w:b/>
          <w:bCs/>
          <w:noProof/>
        </w:rPr>
      </w:pPr>
    </w:p>
    <w:p w14:paraId="2E537BE5" w14:textId="0601C5D5" w:rsidR="00475EF6" w:rsidRDefault="00475EF6" w:rsidP="00282E6B">
      <w:pPr>
        <w:rPr>
          <w:b/>
          <w:bCs/>
          <w:noProof/>
        </w:rPr>
      </w:pPr>
    </w:p>
    <w:p w14:paraId="0D0F3255" w14:textId="17339992" w:rsidR="00475EF6" w:rsidRDefault="00475EF6" w:rsidP="00282E6B">
      <w:pPr>
        <w:rPr>
          <w:b/>
          <w:bCs/>
          <w:noProof/>
        </w:rPr>
      </w:pPr>
    </w:p>
    <w:p w14:paraId="319740BE" w14:textId="4CC54A09" w:rsidR="00475EF6" w:rsidRDefault="00475EF6" w:rsidP="00282E6B">
      <w:pPr>
        <w:rPr>
          <w:b/>
          <w:bCs/>
          <w:noProof/>
        </w:rPr>
      </w:pPr>
    </w:p>
    <w:p w14:paraId="47B61C00" w14:textId="62BA57CD" w:rsidR="00475EF6" w:rsidRDefault="00475EF6" w:rsidP="00282E6B">
      <w:pPr>
        <w:rPr>
          <w:b/>
          <w:bCs/>
          <w:noProof/>
        </w:rPr>
      </w:pPr>
    </w:p>
    <w:p w14:paraId="21C73482" w14:textId="7005B1B3" w:rsidR="00475EF6" w:rsidRDefault="00475EF6" w:rsidP="00282E6B">
      <w:pPr>
        <w:rPr>
          <w:b/>
          <w:bCs/>
          <w:noProof/>
        </w:rPr>
      </w:pPr>
    </w:p>
    <w:p w14:paraId="380FB754" w14:textId="45FD8F8C" w:rsidR="00475EF6" w:rsidRDefault="00475EF6" w:rsidP="00282E6B">
      <w:pPr>
        <w:rPr>
          <w:b/>
          <w:bCs/>
          <w:noProof/>
        </w:rPr>
      </w:pPr>
    </w:p>
    <w:p w14:paraId="2B78C59A" w14:textId="77777777" w:rsidR="00001FEA" w:rsidRPr="00A2155B" w:rsidRDefault="00001FEA" w:rsidP="00282E6B"/>
    <w:p w14:paraId="4D68184F" w14:textId="310EA453"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0" w:name="_Toc70588267"/>
      <w:r>
        <w:rPr>
          <w:rFonts w:ascii="Century Gothic" w:hAnsi="Century Gothic"/>
          <w:sz w:val="56"/>
        </w:rPr>
        <w:lastRenderedPageBreak/>
        <w:t>CAFÉ</w:t>
      </w:r>
      <w:bookmarkEnd w:id="0"/>
    </w:p>
    <w:p w14:paraId="2D7962B2" w14:textId="77777777" w:rsidR="00FF1E31" w:rsidRDefault="00FF1E31" w:rsidP="00FF1E31">
      <w:pPr>
        <w:pStyle w:val="Heading2"/>
      </w:pPr>
      <w:bookmarkStart w:id="1" w:name="_Toc70588268"/>
      <w:r>
        <w:t>GET: Get café details by café name and password</w:t>
      </w:r>
      <w:bookmarkEnd w:id="1"/>
    </w:p>
    <w:p w14:paraId="24CC11E5" w14:textId="77777777"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14:paraId="43D73FC1" w14:textId="77777777" w:rsidR="00FF1E31" w:rsidRDefault="00FF1E31" w:rsidP="00FF1E31">
      <w:r>
        <w:t xml:space="preserve">Example: </w:t>
      </w:r>
      <w:hyperlink r:id="rId9" w:history="1">
        <w:r w:rsidR="003B0C1A" w:rsidRPr="00FB6C51">
          <w:rPr>
            <w:rStyle w:val="Hyperlink"/>
          </w:rPr>
          <w:t>http://host:port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14:paraId="0C61A6BA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B5A67B" w14:textId="77777777"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AC08E94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282AB210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8FDD1AE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14:paraId="78495820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945EEFC" w14:textId="77777777"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AEE02FA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07F50AF6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5EB2468C" w14:textId="77777777"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30C6B9B7" w14:textId="77777777" w:rsidR="00FF1E31" w:rsidRDefault="00FF1E31" w:rsidP="00FF1E31"/>
    <w:p w14:paraId="52CF5F25" w14:textId="77777777"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BD06370" wp14:editId="4483879E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CC408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5CE9678F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0136AE26" w14:textId="25E6D688" w:rsidR="00BD093C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C0D668" w14:textId="5CB3249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ab/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é Nesso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C38913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D6E6A41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FEF287A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4F09ED9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0AAC19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reated_at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A78F693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updated_at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9847C9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7606B073" w14:textId="77777777" w:rsidR="00BD093C" w:rsidRPr="00F30F49" w:rsidRDefault="00BD093C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79AC2216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06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14:paraId="76ACC408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5CE9678F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0136AE26" w14:textId="25E6D688" w:rsidR="00BD093C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C0D668" w14:textId="5CB3249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ab/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é Nesso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C38913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D6E6A41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FEF287A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4F09ED9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0AAC19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A78F693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9847C9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7606B073" w14:textId="77777777" w:rsidR="00BD093C" w:rsidRPr="00F30F49" w:rsidRDefault="00BD093C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79AC2216" w14:textId="77777777" w:rsidR="00BD093C" w:rsidRDefault="00BD093C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14:paraId="7881FB16" w14:textId="77777777" w:rsidR="00F30F49" w:rsidRDefault="00F30F49" w:rsidP="00F30F49"/>
    <w:p w14:paraId="2D8A635E" w14:textId="77777777" w:rsidR="00F30F49" w:rsidRDefault="00F30F49" w:rsidP="00F30F49"/>
    <w:p w14:paraId="3112E80A" w14:textId="77777777" w:rsidR="00F30F49" w:rsidRDefault="00F30F49" w:rsidP="00F30F49"/>
    <w:p w14:paraId="3D5C87C6" w14:textId="77777777" w:rsidR="00BD14BC" w:rsidRDefault="00BD14BC" w:rsidP="00BD14BC">
      <w:pPr>
        <w:pStyle w:val="Heading2"/>
      </w:pPr>
      <w:bookmarkStart w:id="2" w:name="_Toc70588269"/>
      <w:r>
        <w:t>POST: Add a café</w:t>
      </w:r>
      <w:bookmarkEnd w:id="2"/>
    </w:p>
    <w:p w14:paraId="21D17CFD" w14:textId="77777777"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14:paraId="426711F9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CB4C960" w14:textId="77777777"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E9E756A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00B41FE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2AEF88FD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14:paraId="4E168DF0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2962EA" w14:textId="77777777"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59C45C3C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D135099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4907DF83" w14:textId="77777777"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25018DD" w14:textId="77777777"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F6A0A1" wp14:editId="047CE70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8001A" w14:textId="034050C8" w:rsidR="00BD093C" w:rsidRPr="00E46E45" w:rsidRDefault="00BD093C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7DFD393" w14:textId="561BD792" w:rsidR="00BD093C" w:rsidRDefault="00BD093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7B71E7F" w14:textId="36E970A7" w:rsidR="00BD093C" w:rsidRPr="00E46E45" w:rsidRDefault="00BD093C" w:rsidP="0093141D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  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719E100" w14:textId="77777777" w:rsidR="00BD093C" w:rsidRPr="00E46E45" w:rsidRDefault="00BD093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D9A85F" w14:textId="77777777" w:rsidR="00BD093C" w:rsidRPr="00E46E45" w:rsidRDefault="00BD093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1D2984" w14:textId="77777777" w:rsidR="00BD093C" w:rsidRPr="00E46E45" w:rsidRDefault="00BD093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4CE8119" w14:textId="77777777" w:rsidR="00BD093C" w:rsidRPr="00E46E45" w:rsidRDefault="00BD093C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3B7540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6A0A1"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14:paraId="1478001A" w14:textId="034050C8" w:rsidR="00BD093C" w:rsidRPr="00E46E45" w:rsidRDefault="00BD093C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7DFD393" w14:textId="561BD792" w:rsidR="00BD093C" w:rsidRDefault="00BD093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7B71E7F" w14:textId="36E970A7" w:rsidR="00BD093C" w:rsidRPr="00E46E45" w:rsidRDefault="00BD093C" w:rsidP="0093141D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  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719E100" w14:textId="77777777" w:rsidR="00BD093C" w:rsidRPr="00E46E45" w:rsidRDefault="00BD093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D9A85F" w14:textId="77777777" w:rsidR="00BD093C" w:rsidRPr="00E46E45" w:rsidRDefault="00BD093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1D2984" w14:textId="77777777" w:rsidR="00BD093C" w:rsidRPr="00E46E45" w:rsidRDefault="00BD093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4CE8119" w14:textId="77777777" w:rsidR="00BD093C" w:rsidRPr="00E46E45" w:rsidRDefault="00BD093C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3B7540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</w:p>
    <w:p w14:paraId="65D6A69B" w14:textId="77777777" w:rsidR="00E46E45" w:rsidRDefault="00E46E45" w:rsidP="00EB2DE8"/>
    <w:p w14:paraId="76C27DB8" w14:textId="77777777" w:rsidR="00E46E45" w:rsidRDefault="00E46E45" w:rsidP="00EB2DE8"/>
    <w:p w14:paraId="1E5DEDE3" w14:textId="77777777" w:rsidR="00E46E45" w:rsidRDefault="00E46E45" w:rsidP="00EB2DE8"/>
    <w:p w14:paraId="147BE2A0" w14:textId="77777777" w:rsidR="00E46E45" w:rsidRDefault="00E46E45" w:rsidP="00EB2DE8"/>
    <w:p w14:paraId="6FB1E0B3" w14:textId="77777777" w:rsidR="00E46E45" w:rsidRDefault="00E46E45" w:rsidP="00EB2DE8"/>
    <w:p w14:paraId="1606254C" w14:textId="77777777" w:rsidR="00BD14BC" w:rsidRDefault="00BD14BC" w:rsidP="00EB2DE8"/>
    <w:p w14:paraId="04D1883D" w14:textId="77777777" w:rsidR="00BD14BC" w:rsidRDefault="00BD14BC" w:rsidP="00EB2DE8"/>
    <w:p w14:paraId="75644567" w14:textId="77777777" w:rsidR="00BD14BC" w:rsidRDefault="00BD14BC" w:rsidP="00BD14BC">
      <w:pPr>
        <w:pStyle w:val="Heading2"/>
      </w:pPr>
      <w:bookmarkStart w:id="3" w:name="_Toc70588270"/>
      <w:r>
        <w:lastRenderedPageBreak/>
        <w:t>PUT: Update a café</w:t>
      </w:r>
      <w:bookmarkEnd w:id="3"/>
      <w:r>
        <w:t xml:space="preserve"> </w:t>
      </w:r>
    </w:p>
    <w:p w14:paraId="22C777EE" w14:textId="77777777"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14:paraId="15DF526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950B482" w14:textId="77777777"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29D145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74E0913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7BF02E9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14:paraId="382DC78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69F8C3" w14:textId="77777777"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03793087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B475CCB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5BBFC8F6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678D70D0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4F4CA2CB" w14:textId="77777777"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B6D2C7" wp14:editId="6EC0E5B8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A629" w14:textId="77777777" w:rsidR="00BD093C" w:rsidRPr="00BD14BC" w:rsidRDefault="00BD093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4C1764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2A018D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48A527B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8B0928" w14:textId="77777777" w:rsidR="00BD093C" w:rsidRDefault="00BD093C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D2C7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14:paraId="0A2DA629" w14:textId="77777777" w:rsidR="00BD093C" w:rsidRPr="00BD14BC" w:rsidRDefault="00BD093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4C1764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2A018D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48A527B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8B0928" w14:textId="77777777" w:rsidR="00BD093C" w:rsidRDefault="00BD093C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939C458" wp14:editId="382E519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B51C0" w14:textId="77777777" w:rsidR="00BD093C" w:rsidRPr="00BD14BC" w:rsidRDefault="00BD093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C8C1EDF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892EFA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DBD7C2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37F0E406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F689D03" w14:textId="77777777" w:rsidR="00BD093C" w:rsidRDefault="00BD093C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C458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14:paraId="684B51C0" w14:textId="77777777" w:rsidR="00BD093C" w:rsidRPr="00BD14BC" w:rsidRDefault="00BD093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C8C1EDF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892EFA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DBD7C2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37F0E406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F689D03" w14:textId="77777777" w:rsidR="00BD093C" w:rsidRDefault="00BD093C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FCDDCD" wp14:editId="76D5FA6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518AD" w14:textId="77777777" w:rsidR="00BD093C" w:rsidRPr="00BD14BC" w:rsidRDefault="00BD093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C0A008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EC81E0E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5E360668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A09F6B" w14:textId="77777777" w:rsidR="00BD093C" w:rsidRDefault="00BD093C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CDDCD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14:paraId="7DF518AD" w14:textId="77777777" w:rsidR="00BD093C" w:rsidRPr="00BD14BC" w:rsidRDefault="00BD093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C0A008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EC81E0E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5E360668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A09F6B" w14:textId="77777777" w:rsidR="00BD093C" w:rsidRDefault="00BD093C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F44811" wp14:editId="7B7D7762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99F17" w14:textId="77777777" w:rsidR="00BD093C" w:rsidRPr="00BD14BC" w:rsidRDefault="00BD093C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A90C93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76543E5D" w14:textId="77777777" w:rsidR="00BD093C" w:rsidRPr="00BD14BC" w:rsidRDefault="00BD093C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E96342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44811"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14:paraId="54899F17" w14:textId="77777777" w:rsidR="00BD093C" w:rsidRPr="00BD14BC" w:rsidRDefault="00BD093C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A90C93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76543E5D" w14:textId="77777777" w:rsidR="00BD093C" w:rsidRPr="00BD14BC" w:rsidRDefault="00BD093C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E96342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</w:p>
    <w:p w14:paraId="4A0E1F49" w14:textId="77777777" w:rsidR="00E46E45" w:rsidRDefault="00E46E45" w:rsidP="00EB2DE8"/>
    <w:p w14:paraId="1AD30FAF" w14:textId="77777777" w:rsidR="00BD14BC" w:rsidRDefault="00BD14BC" w:rsidP="00EB2DE8"/>
    <w:p w14:paraId="2E0D7016" w14:textId="77777777" w:rsidR="00BD14BC" w:rsidRDefault="00BD14BC" w:rsidP="00EB2DE8"/>
    <w:p w14:paraId="5491C8B8" w14:textId="77777777" w:rsidR="00BD14BC" w:rsidRDefault="00BD14BC" w:rsidP="00EB2DE8"/>
    <w:p w14:paraId="77CE14AE" w14:textId="77777777" w:rsidR="00BD14BC" w:rsidRDefault="00BD14BC" w:rsidP="00EB2DE8"/>
    <w:p w14:paraId="37FC4F3F" w14:textId="77777777" w:rsidR="00BD14BC" w:rsidRDefault="00BD14BC" w:rsidP="00EB2DE8"/>
    <w:p w14:paraId="6578FD6D" w14:textId="77777777" w:rsidR="00BD14BC" w:rsidRDefault="00BD14BC" w:rsidP="00EB2DE8"/>
    <w:p w14:paraId="6D9F1AC2" w14:textId="77777777" w:rsidR="00BD14BC" w:rsidRDefault="00BD14BC" w:rsidP="00EB2DE8"/>
    <w:p w14:paraId="0BD26E5B" w14:textId="192872AC" w:rsidR="00BD14BC" w:rsidRDefault="00F74CCA" w:rsidP="00F74CCA">
      <w:pPr>
        <w:pStyle w:val="Heading2"/>
      </w:pPr>
      <w:bookmarkStart w:id="4" w:name="_Toc70588271"/>
      <w:r>
        <w:t>GET: Get all cafés</w:t>
      </w:r>
      <w:bookmarkEnd w:id="4"/>
    </w:p>
    <w:p w14:paraId="3FC3E3A9" w14:textId="5BA802FC" w:rsidR="00F74CCA" w:rsidRDefault="00F74CCA" w:rsidP="00F74CCA">
      <w:pPr>
        <w:rPr>
          <w:rStyle w:val="Hyperlink"/>
        </w:rPr>
      </w:pPr>
      <w:r>
        <w:t xml:space="preserve">URL: </w:t>
      </w:r>
      <w:hyperlink r:id="rId12" w:history="1">
        <w:r w:rsidRPr="002A60FA">
          <w:rPr>
            <w:rStyle w:val="Hyperlink"/>
          </w:rPr>
          <w:t>http://host:port/api/cafe</w:t>
        </w:r>
      </w:hyperlink>
    </w:p>
    <w:p w14:paraId="578765B2" w14:textId="1B0CC77A" w:rsidR="00F74CCA" w:rsidRDefault="00F74CCA" w:rsidP="00F74CCA">
      <w:r>
        <w:t>Get all cafes present in the database. No body or header required.</w:t>
      </w:r>
    </w:p>
    <w:p w14:paraId="544D47EB" w14:textId="4DD3CDC7" w:rsidR="00F74CCA" w:rsidRDefault="00F74CCA" w:rsidP="00F74CCA"/>
    <w:p w14:paraId="6B568218" w14:textId="5905003F" w:rsidR="00F74CCA" w:rsidRDefault="00F74CCA" w:rsidP="00F74CCA">
      <w:pPr>
        <w:pStyle w:val="Heading2"/>
      </w:pPr>
      <w:bookmarkStart w:id="5" w:name="_Toc70588272"/>
      <w:r>
        <w:t>GET: Get a café by its id</w:t>
      </w:r>
      <w:bookmarkEnd w:id="5"/>
    </w:p>
    <w:p w14:paraId="70C9B027" w14:textId="2CCCB5ED" w:rsidR="00F74CCA" w:rsidRDefault="00F74CCA" w:rsidP="00F74CCA">
      <w:pPr>
        <w:rPr>
          <w:rStyle w:val="Hyperlink"/>
        </w:rPr>
      </w:pPr>
      <w:r>
        <w:t xml:space="preserve">URL: </w:t>
      </w:r>
      <w:hyperlink r:id="rId13" w:history="1">
        <w:r w:rsidRPr="002A60FA">
          <w:rPr>
            <w:rStyle w:val="Hyperlink"/>
          </w:rPr>
          <w:t>http://host:port/api/cafe</w:t>
        </w:r>
      </w:hyperlink>
      <w:r>
        <w:rPr>
          <w:rStyle w:val="Hyperlink"/>
        </w:rPr>
        <w:t>/101</w:t>
      </w:r>
    </w:p>
    <w:p w14:paraId="0477B57E" w14:textId="6F8A1D7F" w:rsidR="00F74CCA" w:rsidRDefault="00F74CCA" w:rsidP="00F74CCA">
      <w:r>
        <w:t>Get a café present in the database by its id. No body or header required.</w:t>
      </w:r>
    </w:p>
    <w:p w14:paraId="518A3B9C" w14:textId="21556EFF" w:rsidR="00F74CCA" w:rsidRDefault="00F74CCA" w:rsidP="00F74CCA"/>
    <w:p w14:paraId="5B9E29D1" w14:textId="1571A593" w:rsidR="00154B07" w:rsidRDefault="00154B07" w:rsidP="00154B07">
      <w:pPr>
        <w:pStyle w:val="Heading2"/>
      </w:pPr>
      <w:bookmarkStart w:id="6" w:name="_Toc70588273"/>
      <w:r>
        <w:t>DELETE: Delete a café by its id</w:t>
      </w:r>
      <w:bookmarkEnd w:id="6"/>
    </w:p>
    <w:p w14:paraId="5DB72A50" w14:textId="29AACA0F" w:rsidR="00154B07" w:rsidRDefault="00154B07" w:rsidP="00154B07">
      <w:pPr>
        <w:rPr>
          <w:rStyle w:val="Hyperlink"/>
        </w:rPr>
      </w:pPr>
      <w:r>
        <w:t xml:space="preserve">URL: </w:t>
      </w:r>
      <w:hyperlink r:id="rId14" w:history="1">
        <w:r w:rsidRPr="002A60FA">
          <w:rPr>
            <w:rStyle w:val="Hyperlink"/>
          </w:rPr>
          <w:t>http://host:port/api/cafe</w:t>
        </w:r>
      </w:hyperlink>
      <w:r>
        <w:rPr>
          <w:rStyle w:val="Hyperlink"/>
        </w:rPr>
        <w:t>/101</w:t>
      </w:r>
    </w:p>
    <w:p w14:paraId="536C7EAA" w14:textId="06EBBDEB" w:rsidR="005712B2" w:rsidRDefault="00154B07" w:rsidP="005712B2">
      <w:r>
        <w:t>Delete a cafe present in the database by its id. No body or header required.</w:t>
      </w:r>
    </w:p>
    <w:p w14:paraId="1CE18B62" w14:textId="13ACEC1F" w:rsidR="00B27DD1" w:rsidRDefault="00B27DD1" w:rsidP="005712B2"/>
    <w:p w14:paraId="35423FED" w14:textId="549DA5CB" w:rsidR="00B27DD1" w:rsidRDefault="00B27DD1" w:rsidP="00B27DD1">
      <w:pPr>
        <w:pStyle w:val="Heading2"/>
      </w:pPr>
      <w:bookmarkStart w:id="7" w:name="_Toc70588274"/>
      <w:r>
        <w:t>DELETE: Delete a café by the full café name</w:t>
      </w:r>
      <w:bookmarkEnd w:id="7"/>
    </w:p>
    <w:p w14:paraId="499B413C" w14:textId="1253B463" w:rsidR="00B27DD1" w:rsidRDefault="00B27DD1" w:rsidP="00B27DD1">
      <w:pPr>
        <w:rPr>
          <w:rStyle w:val="Hyperlink"/>
        </w:rPr>
      </w:pPr>
      <w:r>
        <w:t xml:space="preserve">URL: </w:t>
      </w:r>
      <w:hyperlink r:id="rId15" w:history="1">
        <w:r w:rsidR="00D8771B" w:rsidRPr="0056238E">
          <w:rPr>
            <w:rStyle w:val="Hyperlink"/>
          </w:rPr>
          <w:t>http://host:port/api/cafe?cafeName=chuRch</w:t>
        </w:r>
      </w:hyperlink>
      <w:r>
        <w:rPr>
          <w:rStyle w:val="Hyperlink"/>
        </w:rPr>
        <w:t xml:space="preserve"> oF sEcUlar CoFFEE</w:t>
      </w:r>
    </w:p>
    <w:p w14:paraId="6483B850" w14:textId="3E03D27F" w:rsidR="005712B2" w:rsidRDefault="00B27DD1" w:rsidP="00D23D23">
      <w:pPr>
        <w:jc w:val="both"/>
      </w:pPr>
      <w:r>
        <w:t>Delete a cafe present in the database by its full name. The cafeName</w:t>
      </w:r>
      <w:r w:rsidR="00D8771B">
        <w:t xml:space="preserve"> value</w:t>
      </w:r>
      <w:r>
        <w:t xml:space="preserve"> is case insensitive. Mind </w:t>
      </w:r>
      <w:r w:rsidR="00D8771B">
        <w:t xml:space="preserve">that </w:t>
      </w:r>
      <w:r>
        <w:t xml:space="preserve">the ‘cafeName’ should be </w:t>
      </w:r>
      <w:r w:rsidR="00D8771B">
        <w:t xml:space="preserve">passed exactly as shown above i.e. in camel-case style. </w:t>
      </w:r>
      <w:r w:rsidR="00D23D23">
        <w:t>CaféName value must not be enclosed within inverted commas (single or double). However, if the name contains an apostrophe, it must be provided.</w:t>
      </w:r>
    </w:p>
    <w:p w14:paraId="22E03F80" w14:textId="58D8274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8" w:name="_Toc70588275"/>
      <w:r>
        <w:rPr>
          <w:rFonts w:ascii="Century Gothic" w:hAnsi="Century Gothic"/>
          <w:sz w:val="56"/>
        </w:rPr>
        <w:lastRenderedPageBreak/>
        <w:t>CUP</w:t>
      </w:r>
      <w:bookmarkEnd w:id="8"/>
    </w:p>
    <w:p w14:paraId="0FF0CBF3" w14:textId="77777777" w:rsidR="00D82464" w:rsidRDefault="00D82464" w:rsidP="00D82464">
      <w:pPr>
        <w:pStyle w:val="Heading2"/>
      </w:pPr>
      <w:bookmarkStart w:id="9" w:name="_Toc70588276"/>
      <w:r>
        <w:t>POST: Add a cup</w:t>
      </w:r>
      <w:bookmarkEnd w:id="9"/>
    </w:p>
    <w:p w14:paraId="23CCD078" w14:textId="77777777" w:rsidR="00BD0F4B" w:rsidRPr="00BD14BC" w:rsidRDefault="00D82464" w:rsidP="00D82464">
      <w:r>
        <w:t xml:space="preserve">URL: </w:t>
      </w:r>
      <w:hyperlink r:id="rId16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1ECD331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3663F00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48B8758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7D3F21D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8FC36C0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402A65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12E2DA2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3997ABE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2068B29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0159050" w14:textId="77777777"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14:paraId="364E46E6" w14:textId="2BE2240E"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st you </w:t>
            </w:r>
            <w:r w:rsidR="0024324B">
              <w:t>must</w:t>
            </w:r>
            <w:r>
              <w:t xml:space="preserve"> supply in the body.</w:t>
            </w:r>
          </w:p>
        </w:tc>
      </w:tr>
    </w:tbl>
    <w:p w14:paraId="24B5428F" w14:textId="77777777"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59E82F" wp14:editId="6F2D1708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70BA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83148BF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5C06B33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1DD7CFD" w14:textId="3637CE3D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910BA3F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21C5CF8A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CB7B401" w14:textId="77777777" w:rsidR="00BD093C" w:rsidRDefault="00BD093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9E82F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14:paraId="094070BA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83148BF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5C06B33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1DD7CFD" w14:textId="3637CE3D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910BA3F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21C5CF8A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CB7B401" w14:textId="77777777" w:rsidR="00BD093C" w:rsidRDefault="00BD093C" w:rsidP="00D82464"/>
                  </w:txbxContent>
                </v:textbox>
                <w10:wrap type="square"/>
              </v:shape>
            </w:pict>
          </mc:Fallback>
        </mc:AlternateContent>
      </w:r>
    </w:p>
    <w:p w14:paraId="58C73CB1" w14:textId="77777777" w:rsidR="00D82464" w:rsidRDefault="00D82464" w:rsidP="00D82464"/>
    <w:p w14:paraId="6E703CD9" w14:textId="77777777" w:rsidR="00D82464" w:rsidRDefault="00D82464" w:rsidP="00D82464"/>
    <w:p w14:paraId="62DB35E9" w14:textId="77777777" w:rsidR="00D82464" w:rsidRDefault="00D82464" w:rsidP="00D82464"/>
    <w:p w14:paraId="0EB006D6" w14:textId="77777777" w:rsidR="00D82464" w:rsidRDefault="00D82464" w:rsidP="00D82464"/>
    <w:p w14:paraId="1202F565" w14:textId="77777777" w:rsidR="00D82464" w:rsidRDefault="00D82464" w:rsidP="00D82464"/>
    <w:p w14:paraId="168CD945" w14:textId="77777777" w:rsidR="00D82464" w:rsidRDefault="00D82464" w:rsidP="00D82464"/>
    <w:p w14:paraId="3477DAAC" w14:textId="77777777" w:rsidR="00D82464" w:rsidRDefault="00D82464" w:rsidP="00D82464"/>
    <w:p w14:paraId="750CD192" w14:textId="77777777" w:rsidR="00D82464" w:rsidRDefault="00D82464" w:rsidP="00D82464">
      <w:pPr>
        <w:pStyle w:val="Heading2"/>
      </w:pPr>
      <w:bookmarkStart w:id="10" w:name="_Toc70588277"/>
      <w:r>
        <w:t xml:space="preserve">PUT: Update a </w:t>
      </w:r>
      <w:r w:rsidR="00BD0F4B">
        <w:t>cup</w:t>
      </w:r>
      <w:bookmarkEnd w:id="10"/>
      <w:r>
        <w:t xml:space="preserve"> </w:t>
      </w:r>
    </w:p>
    <w:p w14:paraId="07D0CD1F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FD98472" wp14:editId="46BACAAD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2B78B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458479C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69BFE5BD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1DD7B1A" w14:textId="77777777" w:rsidR="00BD093C" w:rsidRDefault="00BD093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98472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14:paraId="7452B78B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458479C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69BFE5BD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1DD7B1A" w14:textId="77777777" w:rsidR="00BD093C" w:rsidRDefault="00BD093C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7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7BD35496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59D422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12C0D32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202FFEB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820C285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139F45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560EA63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220CC763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F49D856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FD3E00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44048E9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75FF523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6FE30B5" wp14:editId="609F4BC5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FD931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7CBE631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44AEB3F" w14:textId="2B770EB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292FBD0F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774B4E1" w14:textId="77777777" w:rsidR="00BD093C" w:rsidRDefault="00BD093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E30B5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14:paraId="23CFD931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7CBE631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44AEB3F" w14:textId="2B770EB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292FBD0F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774B4E1" w14:textId="77777777" w:rsidR="00BD093C" w:rsidRDefault="00BD093C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2AB15C" wp14:editId="32E30CBC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BB08C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FE0C2C1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C9C1C11" w14:textId="28427F5D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BED6342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3D05C5D3" w14:textId="77777777" w:rsidR="00BD093C" w:rsidRPr="00BD0F4B" w:rsidRDefault="00BD093C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830A3E" w14:textId="77777777" w:rsidR="00BD093C" w:rsidRDefault="00BD093C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B15C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14:paraId="4FEBB08C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FE0C2C1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C9C1C11" w14:textId="28427F5D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BED6342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3D05C5D3" w14:textId="77777777" w:rsidR="00BD093C" w:rsidRPr="00BD0F4B" w:rsidRDefault="00BD093C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830A3E" w14:textId="77777777" w:rsidR="00BD093C" w:rsidRDefault="00BD093C" w:rsidP="00D82464"/>
                  </w:txbxContent>
                </v:textbox>
                <w10:wrap type="square"/>
              </v:shape>
            </w:pict>
          </mc:Fallback>
        </mc:AlternateContent>
      </w:r>
    </w:p>
    <w:p w14:paraId="174C34D5" w14:textId="77777777" w:rsidR="00BD0F4B" w:rsidRDefault="00BD0F4B" w:rsidP="00D82464"/>
    <w:p w14:paraId="61937F2E" w14:textId="77777777" w:rsidR="00BD0F4B" w:rsidRDefault="00BD0F4B" w:rsidP="00BD0F4B"/>
    <w:p w14:paraId="72830391" w14:textId="77777777" w:rsidR="008601EB" w:rsidRDefault="008601EB" w:rsidP="00BD0F4B"/>
    <w:p w14:paraId="272CB52F" w14:textId="77777777" w:rsidR="006345EB" w:rsidRDefault="006345EB" w:rsidP="006345EB">
      <w:pPr>
        <w:pStyle w:val="Heading2"/>
      </w:pPr>
      <w:bookmarkStart w:id="11" w:name="_Toc70588278"/>
      <w:r>
        <w:t>GET: Total count of cups</w:t>
      </w:r>
      <w:bookmarkEnd w:id="11"/>
    </w:p>
    <w:p w14:paraId="792F87F0" w14:textId="77777777" w:rsidR="006345EB" w:rsidRDefault="006345EB" w:rsidP="006345EB">
      <w:r>
        <w:t xml:space="preserve">URL: </w:t>
      </w:r>
      <w:hyperlink r:id="rId18" w:history="1">
        <w:r w:rsidRPr="00FB6C51">
          <w:rPr>
            <w:rStyle w:val="Hyperlink"/>
          </w:rPr>
          <w:t>http://host:port/api/cup/count?startDate=2019/06/20&amp;endDate=2019/06/21</w:t>
        </w:r>
      </w:hyperlink>
    </w:p>
    <w:p w14:paraId="2F7F0769" w14:textId="77777777" w:rsidR="006345EB" w:rsidRDefault="006345EB" w:rsidP="006345EB">
      <w:r>
        <w:t xml:space="preserve">Get total count of cups added </w:t>
      </w:r>
      <w:r w:rsidRPr="006345EB">
        <w:t>between 2 dates (former inclusive and latter exclusive)</w:t>
      </w:r>
    </w:p>
    <w:p w14:paraId="374C1F7C" w14:textId="77777777" w:rsidR="006345EB" w:rsidRDefault="006345EB" w:rsidP="006345EB">
      <w:r>
        <w:t>Note:</w:t>
      </w:r>
    </w:p>
    <w:p w14:paraId="7E60B7CD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5F7838EB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lastRenderedPageBreak/>
        <w:t>Both dates are optional. You can choose to provide start date or end date or both or none</w:t>
      </w:r>
    </w:p>
    <w:p w14:paraId="222C7C8B" w14:textId="77777777" w:rsidR="00763C7B" w:rsidRPr="00763C7B" w:rsidRDefault="006345EB" w:rsidP="00763C7B">
      <w:pPr>
        <w:pStyle w:val="ListParagraph"/>
        <w:numPr>
          <w:ilvl w:val="0"/>
          <w:numId w:val="8"/>
        </w:numPr>
        <w:rPr>
          <w:b/>
        </w:rPr>
      </w:pPr>
      <w:r w:rsidRPr="006345EB">
        <w:rPr>
          <w:b/>
        </w:rPr>
        <w:t xml:space="preserve">startDate </w:t>
      </w:r>
      <w:r w:rsidRPr="006345EB">
        <w:t>and</w:t>
      </w:r>
      <w:r w:rsidRPr="006345EB">
        <w:rPr>
          <w:b/>
        </w:rPr>
        <w:t xml:space="preserve"> endDate</w:t>
      </w:r>
      <w:r>
        <w:t xml:space="preserve"> should be used exactly in the same Camel-Case style</w:t>
      </w:r>
      <w:r w:rsidR="00763C7B">
        <w:t xml:space="preserve"> i.e. </w:t>
      </w:r>
      <w:r w:rsidR="00763C7B" w:rsidRPr="00763C7B">
        <w:rPr>
          <w:b/>
        </w:rPr>
        <w:t>D</w:t>
      </w:r>
      <w:r w:rsidR="00763C7B">
        <w:t xml:space="preserve"> will be uppercase in date words.</w:t>
      </w:r>
    </w:p>
    <w:p w14:paraId="1FB2ACED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startDate inclusive but endDate exclusive) for counting</w:t>
      </w:r>
    </w:p>
    <w:p w14:paraId="24A0BE11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only startDate is provided, all data from that date (inclusive) until the latest record is considered for counting</w:t>
      </w:r>
    </w:p>
    <w:p w14:paraId="45A84DF8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only endDate is provided, all data until the end date (exclusive) is considered for counting</w:t>
      </w:r>
    </w:p>
    <w:p w14:paraId="64C3FAF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539BD6B3" w14:textId="61FDDED1" w:rsidR="003B0C1A" w:rsidRDefault="003B0C1A" w:rsidP="00BD0F4B"/>
    <w:p w14:paraId="1A94073D" w14:textId="68B6D490" w:rsidR="008B76ED" w:rsidRDefault="008B76ED" w:rsidP="008B76ED">
      <w:pPr>
        <w:pStyle w:val="Heading2"/>
      </w:pPr>
      <w:bookmarkStart w:id="12" w:name="_Toc70588279"/>
      <w:r>
        <w:t>GET: Get all cups</w:t>
      </w:r>
      <w:bookmarkEnd w:id="12"/>
    </w:p>
    <w:p w14:paraId="3BE66D80" w14:textId="4C3CABEF" w:rsidR="008B76ED" w:rsidRDefault="008B76ED" w:rsidP="008B76ED">
      <w:pPr>
        <w:rPr>
          <w:rStyle w:val="Hyperlink"/>
        </w:rPr>
      </w:pPr>
      <w:r>
        <w:t xml:space="preserve">URL: </w:t>
      </w:r>
      <w:hyperlink r:id="rId19" w:history="1">
        <w:r w:rsidRPr="00541557">
          <w:rPr>
            <w:rStyle w:val="Hyperlink"/>
          </w:rPr>
          <w:t>http://host:port/api/cup</w:t>
        </w:r>
      </w:hyperlink>
    </w:p>
    <w:p w14:paraId="1203A623" w14:textId="6F431457" w:rsidR="008B76ED" w:rsidRDefault="008B76ED" w:rsidP="008B76ED">
      <w:r>
        <w:t xml:space="preserve">Get all </w:t>
      </w:r>
      <w:r w:rsidR="003C0AE5">
        <w:t>cups</w:t>
      </w:r>
      <w:r>
        <w:t xml:space="preserve"> present in the database. No body or header required.</w:t>
      </w:r>
    </w:p>
    <w:p w14:paraId="31095000" w14:textId="77777777" w:rsidR="008B76ED" w:rsidRDefault="008B76ED" w:rsidP="008B76ED"/>
    <w:p w14:paraId="4D4EEE2F" w14:textId="75E701CD" w:rsidR="008B76ED" w:rsidRDefault="008B76ED" w:rsidP="008B76ED">
      <w:pPr>
        <w:pStyle w:val="Heading2"/>
      </w:pPr>
      <w:bookmarkStart w:id="13" w:name="_Toc70588280"/>
      <w:r>
        <w:t>GET: Get a cup by its id</w:t>
      </w:r>
      <w:bookmarkEnd w:id="13"/>
    </w:p>
    <w:p w14:paraId="68146746" w14:textId="54202A65" w:rsidR="008B76ED" w:rsidRDefault="008B76ED" w:rsidP="008B76ED">
      <w:pPr>
        <w:rPr>
          <w:rStyle w:val="Hyperlink"/>
        </w:rPr>
      </w:pPr>
      <w:r>
        <w:t xml:space="preserve">URL: </w:t>
      </w:r>
      <w:hyperlink r:id="rId20" w:history="1">
        <w:r w:rsidRPr="00541557">
          <w:rPr>
            <w:rStyle w:val="Hyperlink"/>
          </w:rPr>
          <w:t>http://host:port/api/cup</w:t>
        </w:r>
      </w:hyperlink>
      <w:r>
        <w:rPr>
          <w:rStyle w:val="Hyperlink"/>
        </w:rPr>
        <w:t>/101</w:t>
      </w:r>
    </w:p>
    <w:p w14:paraId="71CADF57" w14:textId="319D11C7" w:rsidR="008B76ED" w:rsidRDefault="008B76ED" w:rsidP="008B76ED">
      <w:r>
        <w:t xml:space="preserve">Get a </w:t>
      </w:r>
      <w:r w:rsidR="003C0AE5">
        <w:t>cup</w:t>
      </w:r>
      <w:r>
        <w:t xml:space="preserve"> present in the database by its id. No body or header required.</w:t>
      </w:r>
    </w:p>
    <w:p w14:paraId="0EE6F090" w14:textId="77777777" w:rsidR="008B76ED" w:rsidRDefault="008B76ED" w:rsidP="008B76ED"/>
    <w:p w14:paraId="4CA783C7" w14:textId="355CC58C" w:rsidR="008B76ED" w:rsidRDefault="008B76ED" w:rsidP="008B76ED">
      <w:pPr>
        <w:pStyle w:val="Heading2"/>
      </w:pPr>
      <w:bookmarkStart w:id="14" w:name="_Toc70588281"/>
      <w:r>
        <w:t>DELETE: Delete a cup by its id</w:t>
      </w:r>
      <w:bookmarkEnd w:id="14"/>
    </w:p>
    <w:p w14:paraId="51773D5D" w14:textId="483AAF34" w:rsidR="008B76ED" w:rsidRDefault="008B76ED" w:rsidP="008B76ED">
      <w:pPr>
        <w:rPr>
          <w:rStyle w:val="Hyperlink"/>
        </w:rPr>
      </w:pPr>
      <w:r>
        <w:t xml:space="preserve">URL: </w:t>
      </w:r>
      <w:hyperlink r:id="rId21" w:history="1">
        <w:r w:rsidRPr="00541557">
          <w:rPr>
            <w:rStyle w:val="Hyperlink"/>
          </w:rPr>
          <w:t>http://host:port/api/cup</w:t>
        </w:r>
      </w:hyperlink>
      <w:r>
        <w:rPr>
          <w:rStyle w:val="Hyperlink"/>
        </w:rPr>
        <w:t>/101</w:t>
      </w:r>
    </w:p>
    <w:p w14:paraId="6679EAFB" w14:textId="6924CF7E" w:rsidR="008B76ED" w:rsidRDefault="008B76ED" w:rsidP="008B76ED">
      <w:r>
        <w:t xml:space="preserve">Delete a </w:t>
      </w:r>
      <w:r w:rsidR="003C0AE5">
        <w:t>cup</w:t>
      </w:r>
      <w:r>
        <w:t xml:space="preserve"> present in the database by its id. No body or header required.</w:t>
      </w:r>
    </w:p>
    <w:p w14:paraId="1D2428A6" w14:textId="7B51D082" w:rsidR="008B76ED" w:rsidRDefault="008B76ED" w:rsidP="008B76ED"/>
    <w:p w14:paraId="0CB908A9" w14:textId="1CE7A108" w:rsidR="00001FEA" w:rsidRDefault="00001FEA" w:rsidP="008B76ED"/>
    <w:p w14:paraId="7D196540" w14:textId="718D7174" w:rsidR="00001FEA" w:rsidRDefault="00001FEA" w:rsidP="008B76ED"/>
    <w:p w14:paraId="5A4651D2" w14:textId="60E52251" w:rsidR="00001FEA" w:rsidRDefault="00001FEA" w:rsidP="008B76ED"/>
    <w:p w14:paraId="5162765C" w14:textId="37081414" w:rsidR="00001FEA" w:rsidRDefault="00001FEA" w:rsidP="008B76ED"/>
    <w:p w14:paraId="4BF70B59" w14:textId="1458A513" w:rsidR="00001FEA" w:rsidRDefault="00001FEA" w:rsidP="008B76ED"/>
    <w:p w14:paraId="27C18C4A" w14:textId="3A2DCED9" w:rsidR="00001FEA" w:rsidRDefault="00001FEA" w:rsidP="008B76ED"/>
    <w:p w14:paraId="0A651C53" w14:textId="652FD10F" w:rsidR="00001FEA" w:rsidRDefault="00001FEA" w:rsidP="008B76ED"/>
    <w:p w14:paraId="340259F8" w14:textId="251E9833" w:rsidR="00001FEA" w:rsidRDefault="00001FEA" w:rsidP="008B76ED"/>
    <w:p w14:paraId="21C193E7" w14:textId="77777777" w:rsidR="00001FEA" w:rsidRDefault="00001FEA" w:rsidP="008B76ED"/>
    <w:p w14:paraId="1C886792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15" w:name="_Toc70588282"/>
      <w:r>
        <w:rPr>
          <w:rFonts w:ascii="Century Gothic" w:hAnsi="Century Gothic"/>
          <w:sz w:val="56"/>
        </w:rPr>
        <w:lastRenderedPageBreak/>
        <w:t>SALE</w:t>
      </w:r>
      <w:bookmarkEnd w:id="15"/>
    </w:p>
    <w:p w14:paraId="37FA1E03" w14:textId="77777777" w:rsidR="00956DB1" w:rsidRDefault="00956DB1" w:rsidP="00956DB1">
      <w:pPr>
        <w:pStyle w:val="Heading2"/>
      </w:pPr>
      <w:bookmarkStart w:id="16" w:name="_Toc70588283"/>
      <w:r>
        <w:t>POST: Add a sale record</w:t>
      </w:r>
      <w:bookmarkEnd w:id="16"/>
    </w:p>
    <w:p w14:paraId="115E27FE" w14:textId="77777777" w:rsidR="00956DB1" w:rsidRPr="00956DB1" w:rsidRDefault="00956DB1" w:rsidP="00956DB1">
      <w:r>
        <w:t xml:space="preserve">URL: </w:t>
      </w:r>
      <w:hyperlink r:id="rId22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6069BB00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430F90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5CDDBB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726CA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1BED122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63D0196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337CAF0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E712E29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7048D9E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04B9E57B" w14:textId="77777777"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14:paraId="6AA5558E" w14:textId="77777777"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6C5991" w14:textId="77777777"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B6C5ADE" wp14:editId="16E6D6EF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B29B6" w14:textId="77777777" w:rsidR="00BD093C" w:rsidRPr="00956DB1" w:rsidRDefault="00BD093C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8FBFD17" w14:textId="77777777" w:rsidR="00BD093C" w:rsidRPr="00956DB1" w:rsidRDefault="00BD093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6292A42" w14:textId="77777777" w:rsidR="00BD093C" w:rsidRPr="00956DB1" w:rsidRDefault="00BD093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6446E3B7" w14:textId="77777777" w:rsidR="00BD093C" w:rsidRPr="00956DB1" w:rsidRDefault="00BD093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E9AD719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C5ADE"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14:paraId="3D7B29B6" w14:textId="77777777" w:rsidR="00BD093C" w:rsidRPr="00956DB1" w:rsidRDefault="00BD093C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8FBFD17" w14:textId="77777777" w:rsidR="00BD093C" w:rsidRPr="00956DB1" w:rsidRDefault="00BD093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6292A42" w14:textId="77777777" w:rsidR="00BD093C" w:rsidRPr="00956DB1" w:rsidRDefault="00BD093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6446E3B7" w14:textId="77777777" w:rsidR="00BD093C" w:rsidRPr="00956DB1" w:rsidRDefault="00BD093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E9AD719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</w:p>
    <w:p w14:paraId="74B4E9E3" w14:textId="77777777" w:rsidR="00956DB1" w:rsidRDefault="00956DB1" w:rsidP="00956DB1"/>
    <w:p w14:paraId="5B7D9DFA" w14:textId="77777777" w:rsidR="00956DB1" w:rsidRDefault="00956DB1" w:rsidP="00956DB1"/>
    <w:p w14:paraId="2C715C10" w14:textId="77777777" w:rsidR="00956DB1" w:rsidRDefault="00956DB1" w:rsidP="00956DB1"/>
    <w:p w14:paraId="5B62820F" w14:textId="77777777" w:rsidR="008601EB" w:rsidRDefault="008601EB" w:rsidP="00956DB1"/>
    <w:p w14:paraId="6D24553C" w14:textId="77777777" w:rsidR="00956DB1" w:rsidRDefault="00BB382E" w:rsidP="00BB382E">
      <w:pPr>
        <w:pStyle w:val="Heading2"/>
      </w:pPr>
      <w:bookmarkStart w:id="17" w:name="_Toc70588284"/>
      <w:r>
        <w:t>PUT: Update a sale record</w:t>
      </w:r>
      <w:bookmarkEnd w:id="17"/>
    </w:p>
    <w:p w14:paraId="25E6CC32" w14:textId="77777777" w:rsidR="00BB382E" w:rsidRPr="00BB382E" w:rsidRDefault="00BB382E" w:rsidP="00BB382E">
      <w:r>
        <w:t xml:space="preserve">URL: </w:t>
      </w:r>
      <w:hyperlink r:id="rId23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1598CE7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4552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CB2D151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314F3B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5D6341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798BC3B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67F7B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1FC56502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2C0B09A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543EA98" w14:textId="77777777"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23327460" w14:textId="6954787C" w:rsidR="0024324B" w:rsidRDefault="0024324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6773EAE" wp14:editId="4F3FE697">
                <wp:simplePos x="0" y="0"/>
                <wp:positionH relativeFrom="margin">
                  <wp:posOffset>749300</wp:posOffset>
                </wp:positionH>
                <wp:positionV relativeFrom="paragraph">
                  <wp:posOffset>1299845</wp:posOffset>
                </wp:positionV>
                <wp:extent cx="4330700" cy="768350"/>
                <wp:effectExtent l="0" t="0" r="1270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70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01A43" w14:textId="77777777" w:rsidR="00BD093C" w:rsidRPr="00956DB1" w:rsidRDefault="00BD093C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F7C3FA1" w14:textId="40B91176" w:rsidR="00BD093C" w:rsidRPr="00956DB1" w:rsidRDefault="00BD093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2CA1BB50" w14:textId="77777777" w:rsidR="00BD093C" w:rsidRPr="00956DB1" w:rsidRDefault="00BD093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39BABE7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73EAE" id="_x0000_s1037" type="#_x0000_t202" style="position:absolute;margin-left:59pt;margin-top:102.35pt;width:341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">
                <v:textbox>
                  <w:txbxContent>
                    <w:p w14:paraId="2A801A43" w14:textId="77777777" w:rsidR="00BD093C" w:rsidRPr="00956DB1" w:rsidRDefault="00BD093C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F7C3FA1" w14:textId="40B91176" w:rsidR="00BD093C" w:rsidRPr="00956DB1" w:rsidRDefault="00BD093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2CA1BB50" w14:textId="77777777" w:rsidR="00BD093C" w:rsidRPr="00956DB1" w:rsidRDefault="00BD093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39BABE7" w14:textId="77777777" w:rsidR="00BD093C" w:rsidRDefault="00BD093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A3AE77A" wp14:editId="1FCEECC5">
                <wp:simplePos x="0" y="0"/>
                <wp:positionH relativeFrom="column">
                  <wp:posOffset>3797300</wp:posOffset>
                </wp:positionH>
                <wp:positionV relativeFrom="paragraph">
                  <wp:posOffset>36131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63955" w14:textId="77777777" w:rsidR="00BD093C" w:rsidRPr="00956DB1" w:rsidRDefault="00BD093C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24173" w14:textId="77777777" w:rsidR="00BD093C" w:rsidRPr="00956DB1" w:rsidRDefault="00BD093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315D53B" w14:textId="77777777" w:rsidR="00BD093C" w:rsidRPr="00956DB1" w:rsidRDefault="00BD093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27A22D66" w14:textId="77777777" w:rsidR="00BD093C" w:rsidRPr="00956DB1" w:rsidRDefault="00BD093C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3B46A5D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AE77A" id="_x0000_s1038" type="#_x0000_t202" style="position:absolute;margin-left:299pt;margin-top:28.4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">
                <v:textbox>
                  <w:txbxContent>
                    <w:p w14:paraId="41763955" w14:textId="77777777" w:rsidR="00BD093C" w:rsidRPr="00956DB1" w:rsidRDefault="00BD093C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24173" w14:textId="77777777" w:rsidR="00BD093C" w:rsidRPr="00956DB1" w:rsidRDefault="00BD093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315D53B" w14:textId="77777777" w:rsidR="00BD093C" w:rsidRPr="00956DB1" w:rsidRDefault="00BD093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27A22D66" w14:textId="77777777" w:rsidR="00BD093C" w:rsidRPr="00956DB1" w:rsidRDefault="00BD093C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3B46A5D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  <w:r w:rsidR="00C25399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D051F6" wp14:editId="427A8438">
                <wp:simplePos x="0" y="0"/>
                <wp:positionH relativeFrom="margin">
                  <wp:align>left</wp:align>
                </wp:positionH>
                <wp:positionV relativeFrom="paragraph">
                  <wp:posOffset>163195</wp:posOffset>
                </wp:positionV>
                <wp:extent cx="37973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506A6" w14:textId="77777777" w:rsidR="00BD093C" w:rsidRPr="00956DB1" w:rsidRDefault="00BD093C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43CC3F4" w14:textId="77777777" w:rsidR="00BD093C" w:rsidRPr="00956DB1" w:rsidRDefault="00BD093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A364394" w14:textId="77777777" w:rsidR="00BD093C" w:rsidRPr="00956DB1" w:rsidRDefault="00BD093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ECB59BC" w14:textId="49C7B583" w:rsidR="00BD093C" w:rsidRPr="00956DB1" w:rsidRDefault="00BD093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6A3E5A62" w14:textId="77777777" w:rsidR="00BD093C" w:rsidRPr="00956DB1" w:rsidRDefault="00BD093C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51E60AD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051F6" id="_x0000_s1039" type="#_x0000_t202" style="position:absolute;margin-left:0;margin-top:12.85pt;width:299pt;height:89.5pt;z-index:2516695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">
                <v:textbox>
                  <w:txbxContent>
                    <w:p w14:paraId="13E506A6" w14:textId="77777777" w:rsidR="00BD093C" w:rsidRPr="00956DB1" w:rsidRDefault="00BD093C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43CC3F4" w14:textId="77777777" w:rsidR="00BD093C" w:rsidRPr="00956DB1" w:rsidRDefault="00BD093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A364394" w14:textId="77777777" w:rsidR="00BD093C" w:rsidRPr="00956DB1" w:rsidRDefault="00BD093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ECB59BC" w14:textId="49C7B583" w:rsidR="00BD093C" w:rsidRPr="00956DB1" w:rsidRDefault="00BD093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6A3E5A62" w14:textId="77777777" w:rsidR="00BD093C" w:rsidRPr="00956DB1" w:rsidRDefault="00BD093C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51E60AD" w14:textId="77777777" w:rsidR="00BD093C" w:rsidRDefault="00BD093C"/>
                  </w:txbxContent>
                </v:textbox>
                <w10:wrap type="square" anchorx="margin"/>
              </v:shape>
            </w:pict>
          </mc:Fallback>
        </mc:AlternateContent>
      </w:r>
    </w:p>
    <w:p w14:paraId="1792646D" w14:textId="087859AA" w:rsidR="0024324B" w:rsidRDefault="0024324B" w:rsidP="00956DB1"/>
    <w:p w14:paraId="6AC7F9CD" w14:textId="6477F73B" w:rsidR="00956DB1" w:rsidRDefault="00956DB1" w:rsidP="00956DB1"/>
    <w:p w14:paraId="14C7133B" w14:textId="77777777" w:rsidR="00956DB1" w:rsidRDefault="00956DB1" w:rsidP="00956DB1"/>
    <w:p w14:paraId="34397C40" w14:textId="77777777" w:rsidR="00956DB1" w:rsidRDefault="00956DB1" w:rsidP="00956DB1"/>
    <w:p w14:paraId="1C607779" w14:textId="77777777" w:rsidR="00EB1B7A" w:rsidRDefault="00EB1B7A" w:rsidP="00956DB1"/>
    <w:p w14:paraId="3BD416BA" w14:textId="77777777" w:rsidR="00EB1B7A" w:rsidRDefault="00EB1B7A" w:rsidP="00956DB1"/>
    <w:p w14:paraId="5278B922" w14:textId="1A53C150" w:rsidR="003B0C1A" w:rsidRDefault="003B0C1A" w:rsidP="00956DB1"/>
    <w:p w14:paraId="1A2BDCFA" w14:textId="19C29911" w:rsidR="00001FEA" w:rsidRDefault="00001FEA" w:rsidP="00956DB1"/>
    <w:p w14:paraId="5976F060" w14:textId="68C9D42A" w:rsidR="00001FEA" w:rsidRDefault="00001FEA" w:rsidP="00956DB1"/>
    <w:p w14:paraId="21DD44BF" w14:textId="77777777" w:rsidR="00001FEA" w:rsidRDefault="00001FEA" w:rsidP="00956DB1"/>
    <w:p w14:paraId="7C6325D7" w14:textId="77777777" w:rsidR="008601EB" w:rsidRDefault="008601EB" w:rsidP="008601EB">
      <w:pPr>
        <w:pStyle w:val="Heading2"/>
      </w:pPr>
      <w:bookmarkStart w:id="18" w:name="_Toc70588285"/>
      <w:r>
        <w:t>POST: Add bulk records from sale cache</w:t>
      </w:r>
      <w:bookmarkEnd w:id="18"/>
    </w:p>
    <w:p w14:paraId="02AF96CE" w14:textId="77777777" w:rsidR="008601EB" w:rsidRDefault="008601EB" w:rsidP="008601EB">
      <w:r>
        <w:t xml:space="preserve">URL: </w:t>
      </w:r>
      <w:hyperlink r:id="rId24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14:paraId="60CA25AF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390D51" w14:textId="77777777" w:rsidR="0056683B" w:rsidRDefault="0056683B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18C0A3EA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15CF710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67EFD59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14:paraId="42689756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14890F" w14:textId="77777777" w:rsidR="0056683B" w:rsidRDefault="0056683B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CDAE02A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13D66B53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3E00E3E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658F381D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82A02C" w14:textId="77777777"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FF9F20B" wp14:editId="62C78DA6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5F230" w14:textId="77777777" w:rsidR="00BD093C" w:rsidRPr="0056683B" w:rsidRDefault="00BD093C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14:paraId="23C8DAC1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7CE43E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14D1F54" w14:textId="00763556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2:22:0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76B79648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7C0D2DE8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0A710E6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4400585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20A178" w14:textId="0489D0A8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2:33:0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69DF76D8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3CDF3F25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B863FE3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84DD250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C8A21A6" w14:textId="53DEA6A6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2:44:0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0A39CE4D" w14:textId="77777777" w:rsidR="00BD093C" w:rsidRPr="0056683B" w:rsidRDefault="00BD093C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14:paraId="66AC1026" w14:textId="77777777" w:rsidR="00BD093C" w:rsidRDefault="00BD093C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9F20B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14:paraId="2D25F230" w14:textId="77777777" w:rsidR="00BD093C" w:rsidRPr="0056683B" w:rsidRDefault="00BD093C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14:paraId="23C8DAC1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7CE43E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14D1F54" w14:textId="00763556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2:22:0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76B79648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7C0D2DE8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0A710E6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4400585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20A178" w14:textId="0489D0A8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2:33:0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69DF76D8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3CDF3F25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B863FE3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84DD250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C8A21A6" w14:textId="53DEA6A6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2:44:0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0A39CE4D" w14:textId="77777777" w:rsidR="00BD093C" w:rsidRPr="0056683B" w:rsidRDefault="00BD093C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14:paraId="66AC1026" w14:textId="77777777" w:rsidR="00BD093C" w:rsidRDefault="00BD093C" w:rsidP="0056683B"/>
                  </w:txbxContent>
                </v:textbox>
                <w10:wrap type="topAndBottom"/>
              </v:shape>
            </w:pict>
          </mc:Fallback>
        </mc:AlternateContent>
      </w:r>
    </w:p>
    <w:p w14:paraId="4B47A155" w14:textId="77777777" w:rsidR="00763C7B" w:rsidRDefault="00763C7B" w:rsidP="00956DB1"/>
    <w:p w14:paraId="1605228E" w14:textId="77777777" w:rsidR="00763C7B" w:rsidRDefault="00763C7B" w:rsidP="00956DB1"/>
    <w:p w14:paraId="5E0B71E8" w14:textId="77777777" w:rsidR="00763C7B" w:rsidRDefault="00763C7B" w:rsidP="00956DB1"/>
    <w:p w14:paraId="781DC6B1" w14:textId="77777777" w:rsidR="00763C7B" w:rsidRDefault="00763C7B" w:rsidP="00763C7B">
      <w:pPr>
        <w:pStyle w:val="Heading2"/>
      </w:pPr>
      <w:bookmarkStart w:id="19" w:name="_Toc70588286"/>
      <w:r>
        <w:t>GET: Total count of sales</w:t>
      </w:r>
      <w:bookmarkEnd w:id="19"/>
    </w:p>
    <w:p w14:paraId="295C6658" w14:textId="77777777" w:rsidR="00763C7B" w:rsidRDefault="00763C7B" w:rsidP="00763C7B">
      <w:r>
        <w:t xml:space="preserve">URL: </w:t>
      </w:r>
      <w:hyperlink r:id="rId25" w:history="1">
        <w:r w:rsidRPr="00FB6C51">
          <w:rPr>
            <w:rStyle w:val="Hyperlink"/>
          </w:rPr>
          <w:t>http://host:port/api/sale/count?startDate=2019/06/20&amp;endDate=2019/06/21</w:t>
        </w:r>
      </w:hyperlink>
    </w:p>
    <w:p w14:paraId="58CF0320" w14:textId="77777777" w:rsidR="00763C7B" w:rsidRDefault="00763C7B" w:rsidP="00763C7B">
      <w:r>
        <w:t xml:space="preserve">Get total count of sales </w:t>
      </w:r>
      <w:r w:rsidR="00FB04B4">
        <w:t xml:space="preserve">done </w:t>
      </w:r>
      <w:r w:rsidRPr="006345EB">
        <w:t>between 2 dates (former inclusive and latter exclusive)</w:t>
      </w:r>
    </w:p>
    <w:p w14:paraId="18B7D591" w14:textId="77777777" w:rsidR="00763C7B" w:rsidRDefault="00763C7B" w:rsidP="00763C7B">
      <w:r>
        <w:t>Note:</w:t>
      </w:r>
    </w:p>
    <w:p w14:paraId="5F88E794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2228F2AF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17F2D5DB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 w:rsidRPr="006345EB">
        <w:rPr>
          <w:b/>
        </w:rPr>
        <w:t xml:space="preserve">startDate </w:t>
      </w:r>
      <w:r w:rsidRPr="006345EB">
        <w:t>and</w:t>
      </w:r>
      <w:r w:rsidRPr="006345EB">
        <w:rPr>
          <w:b/>
        </w:rPr>
        <w:t xml:space="preserve"> endDate</w:t>
      </w:r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A02E176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startDate inclusive but endDate exclusive) for counting</w:t>
      </w:r>
    </w:p>
    <w:p w14:paraId="3B9060D5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only startDate is provided, all data from that date (inclusive) until the latest record is considered for counting</w:t>
      </w:r>
    </w:p>
    <w:p w14:paraId="2CDF939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lastRenderedPageBreak/>
        <w:t>When only endDate is provided, all data until the end date (exclusive) is considered for counting</w:t>
      </w:r>
    </w:p>
    <w:p w14:paraId="182EA569" w14:textId="4E738BA5" w:rsidR="00763C7B" w:rsidRPr="00BF6F8C" w:rsidRDefault="00763C7B" w:rsidP="00956DB1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21F1213B" w14:textId="59F2E46F" w:rsidR="00BF6F8C" w:rsidRDefault="00BF6F8C" w:rsidP="00BF6F8C">
      <w:pPr>
        <w:pStyle w:val="Heading2"/>
      </w:pPr>
      <w:bookmarkStart w:id="20" w:name="_Toc70588287"/>
      <w:r>
        <w:t>GET: Sales count per café per day</w:t>
      </w:r>
      <w:bookmarkEnd w:id="20"/>
    </w:p>
    <w:p w14:paraId="34F96936" w14:textId="7ABE2514" w:rsidR="00BF6F8C" w:rsidRDefault="00BF6F8C" w:rsidP="00BF6F8C">
      <w:r>
        <w:t xml:space="preserve">URL: </w:t>
      </w:r>
      <w:hyperlink r:id="rId26" w:history="1">
        <w:r w:rsidRPr="00D31E10">
          <w:rPr>
            <w:rStyle w:val="Hyperlink"/>
          </w:rPr>
          <w:t>http://host:port/api/sale/salepercafeperday</w:t>
        </w:r>
      </w:hyperlink>
    </w:p>
    <w:p w14:paraId="185ABCF1" w14:textId="49851CF9" w:rsidR="00D443DC" w:rsidRDefault="00BF6F8C" w:rsidP="00D443DC">
      <w:r>
        <w:t>Get sales count per café per day</w:t>
      </w:r>
      <w:r w:rsidR="00D443DC">
        <w:t xml:space="preserve"> in the following ways:</w:t>
      </w:r>
    </w:p>
    <w:p w14:paraId="1F887555" w14:textId="16E525E1" w:rsidR="00D443DC" w:rsidRDefault="00D443DC" w:rsidP="00D443DC">
      <w:pPr>
        <w:pStyle w:val="ListParagraph"/>
        <w:numPr>
          <w:ilvl w:val="0"/>
          <w:numId w:val="10"/>
        </w:numPr>
      </w:pPr>
      <w:r>
        <w:t>Get the data for every café for each day using the above link with no parameters</w:t>
      </w:r>
      <w:r w:rsidR="00EA46B8">
        <w:t xml:space="preserve"> and headers.</w:t>
      </w:r>
    </w:p>
    <w:p w14:paraId="38DC2307" w14:textId="1079008E" w:rsidR="00D443DC" w:rsidRPr="00EA46B8" w:rsidRDefault="00D443DC" w:rsidP="00D443DC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Get the data for one café by specifying </w:t>
      </w:r>
      <w:r w:rsidR="00EA46B8">
        <w:t>‘</w:t>
      </w:r>
      <w:r>
        <w:t>Content-Type</w:t>
      </w:r>
      <w:r w:rsidR="00EA46B8">
        <w:t>’</w:t>
      </w:r>
      <w:r>
        <w:t xml:space="preserve"> to be </w:t>
      </w:r>
      <w:r w:rsidR="00EA46B8">
        <w:t>‘</w:t>
      </w:r>
      <w:r w:rsidR="00EA46B8" w:rsidRPr="00EA46B8">
        <w:t>application/x-www-form-urlencoded</w:t>
      </w:r>
      <w:r w:rsidR="00EA46B8">
        <w:t xml:space="preserve">’ and supplying </w:t>
      </w:r>
      <w:r w:rsidR="00EA46B8" w:rsidRPr="00D443DC">
        <w:rPr>
          <w:b/>
          <w:bCs/>
        </w:rPr>
        <w:t>“name”</w:t>
      </w:r>
      <w:r w:rsidR="00EA46B8">
        <w:t xml:space="preserve"> parameter as key and café name as value in the body of the request.</w:t>
      </w:r>
    </w:p>
    <w:p w14:paraId="0D1711EB" w14:textId="56756D52" w:rsidR="00EA46B8" w:rsidRPr="00EA46B8" w:rsidRDefault="00EA46B8" w:rsidP="00EA46B8">
      <w:pPr>
        <w:pStyle w:val="ListParagraph"/>
        <w:numPr>
          <w:ilvl w:val="0"/>
          <w:numId w:val="10"/>
        </w:numPr>
        <w:rPr>
          <w:b/>
          <w:bCs/>
        </w:rPr>
      </w:pPr>
      <w:r>
        <w:t>Get the data for multiple cafés of your choice by specifying ‘Content-Type’ to be ‘</w:t>
      </w:r>
      <w:r w:rsidRPr="00EA46B8">
        <w:t>application/x-www-form-urlencoded</w:t>
      </w:r>
      <w:r>
        <w:t xml:space="preserve">’ and supplying </w:t>
      </w:r>
      <w:r w:rsidRPr="00D443DC">
        <w:rPr>
          <w:b/>
          <w:bCs/>
        </w:rPr>
        <w:t>“name”</w:t>
      </w:r>
      <w:r>
        <w:t xml:space="preserve"> parameter as keys and café names as values in the body of the request i.e. to repeat ‘</w:t>
      </w:r>
      <w:r>
        <w:rPr>
          <w:b/>
          <w:bCs/>
        </w:rPr>
        <w:t>name</w:t>
      </w:r>
      <w:r>
        <w:t>’ key for each café you want.</w:t>
      </w:r>
    </w:p>
    <w:p w14:paraId="19161D38" w14:textId="7B9038D4" w:rsidR="00EA46B8" w:rsidRPr="00EA46B8" w:rsidRDefault="00EA46B8" w:rsidP="00EA46B8">
      <w:pPr>
        <w:rPr>
          <w:b/>
          <w:bCs/>
        </w:rPr>
      </w:pPr>
      <w:r>
        <w:rPr>
          <w:b/>
          <w:bCs/>
        </w:rPr>
        <w:t>For ways 2 and 3 above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5"/>
        <w:gridCol w:w="3280"/>
        <w:gridCol w:w="1234"/>
        <w:gridCol w:w="3377"/>
      </w:tblGrid>
      <w:tr w:rsidR="00D443DC" w14:paraId="2A50A44D" w14:textId="77777777" w:rsidTr="00931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8249B65" w14:textId="77777777" w:rsidR="00D443DC" w:rsidRDefault="00D443DC" w:rsidP="0093141D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F6A453D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AEEFCF0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D6A83D6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443DC" w14:paraId="6E11E135" w14:textId="77777777" w:rsidTr="00931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BBE5AD" w14:textId="36A21B3D" w:rsidR="00D443DC" w:rsidRDefault="00D443DC" w:rsidP="0093141D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D671788" w14:textId="3FB942BB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</w:t>
            </w:r>
            <w:r w:rsidRPr="00D443DC">
              <w:t>application/x-www-form-urlencoded</w:t>
            </w:r>
            <w:r>
              <w:t>’</w:t>
            </w:r>
          </w:p>
        </w:tc>
        <w:tc>
          <w:tcPr>
            <w:tcW w:w="1016" w:type="dxa"/>
          </w:tcPr>
          <w:p w14:paraId="66FE95A5" w14:textId="4884E058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443DC">
              <w:t>x-www-form-urlencoded</w:t>
            </w:r>
          </w:p>
        </w:tc>
        <w:tc>
          <w:tcPr>
            <w:tcW w:w="3492" w:type="dxa"/>
            <w:vAlign w:val="center"/>
          </w:tcPr>
          <w:p w14:paraId="0F50A62D" w14:textId="77777777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 key-value pairs where key will be ‘name’ and value will be café name.</w:t>
            </w:r>
          </w:p>
          <w:p w14:paraId="0A72B838" w14:textId="46662C6F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café names by doing a GET all</w:t>
            </w:r>
            <w:r w:rsidR="002F1ACE">
              <w:t xml:space="preserve"> café</w:t>
            </w:r>
            <w:r>
              <w:t xml:space="preserve"> first.</w:t>
            </w:r>
          </w:p>
        </w:tc>
      </w:tr>
    </w:tbl>
    <w:p w14:paraId="645EA832" w14:textId="58C3771D" w:rsidR="00EA46B8" w:rsidRDefault="00EA46B8" w:rsidP="00EA46B8">
      <w:pPr>
        <w:rPr>
          <w:b/>
          <w:bCs/>
        </w:rPr>
      </w:pPr>
    </w:p>
    <w:p w14:paraId="5DBD76BD" w14:textId="3941C9BD" w:rsidR="002F1ACE" w:rsidRPr="002F1ACE" w:rsidRDefault="002F1ACE" w:rsidP="00EA46B8">
      <w:r>
        <w:t>In Postman, it looks like this:</w:t>
      </w:r>
    </w:p>
    <w:p w14:paraId="7F6D854C" w14:textId="571937D7" w:rsidR="00EA46B8" w:rsidRDefault="00EA46B8" w:rsidP="00EA46B8">
      <w:pPr>
        <w:rPr>
          <w:b/>
          <w:bCs/>
        </w:rPr>
      </w:pPr>
      <w:r>
        <w:rPr>
          <w:noProof/>
        </w:rPr>
        <w:drawing>
          <wp:inline distT="0" distB="0" distL="0" distR="0" wp14:anchorId="6560E992" wp14:editId="5AD922CF">
            <wp:extent cx="5731510" cy="23336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B9B" w14:textId="56E25A44" w:rsidR="00EA46B8" w:rsidRDefault="00001FEA" w:rsidP="00001FEA">
      <w:pPr>
        <w:tabs>
          <w:tab w:val="left" w:pos="1086"/>
        </w:tabs>
        <w:rPr>
          <w:b/>
          <w:bCs/>
        </w:rPr>
      </w:pPr>
      <w:r>
        <w:rPr>
          <w:b/>
          <w:bCs/>
        </w:rPr>
        <w:tab/>
      </w:r>
    </w:p>
    <w:p w14:paraId="44ADCDA0" w14:textId="5AB654AE" w:rsidR="00001FEA" w:rsidRDefault="00001FEA" w:rsidP="00001FEA">
      <w:pPr>
        <w:tabs>
          <w:tab w:val="left" w:pos="1086"/>
        </w:tabs>
        <w:rPr>
          <w:b/>
          <w:bCs/>
        </w:rPr>
      </w:pPr>
    </w:p>
    <w:p w14:paraId="1FDB8416" w14:textId="4366F08C" w:rsidR="00001FEA" w:rsidRDefault="00001FEA" w:rsidP="00001FEA">
      <w:pPr>
        <w:tabs>
          <w:tab w:val="left" w:pos="1086"/>
        </w:tabs>
        <w:rPr>
          <w:b/>
          <w:bCs/>
        </w:rPr>
      </w:pPr>
    </w:p>
    <w:p w14:paraId="5F26F94F" w14:textId="75372C5B" w:rsidR="00001FEA" w:rsidRDefault="00001FEA" w:rsidP="00001FEA">
      <w:pPr>
        <w:tabs>
          <w:tab w:val="left" w:pos="1086"/>
        </w:tabs>
        <w:rPr>
          <w:b/>
          <w:bCs/>
        </w:rPr>
      </w:pPr>
    </w:p>
    <w:p w14:paraId="60AD8509" w14:textId="7BD58C59" w:rsidR="00001FEA" w:rsidRDefault="00001FEA" w:rsidP="00001FEA">
      <w:pPr>
        <w:tabs>
          <w:tab w:val="left" w:pos="1086"/>
        </w:tabs>
        <w:rPr>
          <w:b/>
          <w:bCs/>
        </w:rPr>
      </w:pPr>
    </w:p>
    <w:p w14:paraId="4A76299E" w14:textId="322772D5" w:rsidR="00001FEA" w:rsidRDefault="00001FEA" w:rsidP="00001FEA">
      <w:pPr>
        <w:tabs>
          <w:tab w:val="left" w:pos="1086"/>
        </w:tabs>
        <w:rPr>
          <w:b/>
          <w:bCs/>
        </w:rPr>
      </w:pPr>
    </w:p>
    <w:p w14:paraId="2E6D2674" w14:textId="77777777" w:rsidR="00001FEA" w:rsidRDefault="00001FEA" w:rsidP="00001FEA">
      <w:pPr>
        <w:tabs>
          <w:tab w:val="left" w:pos="1086"/>
        </w:tabs>
        <w:rPr>
          <w:b/>
          <w:bCs/>
        </w:rPr>
      </w:pPr>
    </w:p>
    <w:p w14:paraId="70FFBAA4" w14:textId="7CB1D33A" w:rsidR="00EA46B8" w:rsidRDefault="00EA46B8" w:rsidP="00EA46B8">
      <w:r>
        <w:t>Output format:</w:t>
      </w:r>
    </w:p>
    <w:p w14:paraId="0E3F6D19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32491886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393E884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EFDC23D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nesso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811607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1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DAED24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0</w:t>
      </w:r>
    </w:p>
    <w:p w14:paraId="26C5E33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0AA33E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6C971CD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C39FC61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nesso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7940FB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2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662CEBA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4</w:t>
      </w:r>
    </w:p>
    <w:p w14:paraId="7A50DD91" w14:textId="3FA138D3" w:rsid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270DCC99" w14:textId="576ECA2B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2B3B651D" w14:textId="77777777" w:rsidR="008B1F93" w:rsidRDefault="008B1F93" w:rsidP="008B1F93"/>
    <w:p w14:paraId="20A2CB66" w14:textId="48CF1AEB" w:rsidR="008B1F93" w:rsidRDefault="008B1F93" w:rsidP="008B1F93">
      <w:pPr>
        <w:pStyle w:val="Heading2"/>
      </w:pPr>
      <w:bookmarkStart w:id="21" w:name="_Toc70588288"/>
      <w:r>
        <w:t xml:space="preserve">GET: Last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n</m:t>
        </m:r>
      </m:oMath>
      <w:r w:rsidRPr="00D278BF">
        <w:rPr>
          <w:sz w:val="32"/>
          <w:szCs w:val="32"/>
        </w:rPr>
        <w:t xml:space="preserve"> </w:t>
      </w:r>
      <w:r>
        <w:t>sale records with café names and ids</w:t>
      </w:r>
      <w:bookmarkEnd w:id="21"/>
    </w:p>
    <w:p w14:paraId="2061D4EF" w14:textId="40657822" w:rsidR="008B1F93" w:rsidRDefault="008B1F93" w:rsidP="008B1F93">
      <w:r>
        <w:t xml:space="preserve">URL: </w:t>
      </w:r>
      <w:hyperlink r:id="rId28" w:history="1">
        <w:r w:rsidR="00D278BF" w:rsidRPr="00C26FE3">
          <w:rPr>
            <w:rStyle w:val="Hyperlink"/>
          </w:rPr>
          <w:t>http://host:port/api/sale/last?count=100</w:t>
        </w:r>
      </w:hyperlink>
    </w:p>
    <w:p w14:paraId="6432963C" w14:textId="13767DCE" w:rsidR="008B1F93" w:rsidRDefault="008B1F93" w:rsidP="008B1F93">
      <w:r>
        <w:t xml:space="preserve">Get last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n</m:t>
        </m:r>
      </m:oMath>
      <w:r>
        <w:t xml:space="preserve"> sale records with café names and ids.</w:t>
      </w:r>
    </w:p>
    <w:p w14:paraId="43C4F817" w14:textId="1706F4E0" w:rsidR="00D75769" w:rsidRDefault="00D75769" w:rsidP="008B1F93">
      <w:r>
        <w:t>Note:</w:t>
      </w:r>
    </w:p>
    <w:p w14:paraId="5C8BD439" w14:textId="0F383748" w:rsidR="00EA678F" w:rsidRDefault="00EA678F" w:rsidP="008B1F93">
      <w:r>
        <w:rPr>
          <w:b/>
          <w:bCs/>
          <w:i/>
          <w:iCs/>
        </w:rPr>
        <w:t xml:space="preserve">count </w:t>
      </w:r>
      <w:r>
        <w:t>is a query parameter</w:t>
      </w:r>
      <w:r w:rsidR="00572A4F">
        <w:t xml:space="preserve"> and should always be specified</w:t>
      </w:r>
      <w:r>
        <w:t>. It should be greater than zero, otherwise you would receive a 400 Bad Request error</w:t>
      </w:r>
      <w:r w:rsidR="00572A4F">
        <w:t xml:space="preserve"> (Yes, error handled here! :P)</w:t>
      </w:r>
      <w:r>
        <w:t>.</w:t>
      </w:r>
      <w:r w:rsidR="00D75769">
        <w:t xml:space="preserve"> </w:t>
      </w:r>
      <w:r w:rsidR="00D75769">
        <w:rPr>
          <w:b/>
          <w:bCs/>
          <w:i/>
          <w:iCs/>
        </w:rPr>
        <w:t xml:space="preserve">count </w:t>
      </w:r>
      <w:r w:rsidR="00D75769">
        <w:t>cannot begin with capital C.</w:t>
      </w:r>
    </w:p>
    <w:p w14:paraId="7AAD89DD" w14:textId="6E8ED2C7" w:rsidR="008B76ED" w:rsidRDefault="008B76ED" w:rsidP="008B1F93"/>
    <w:p w14:paraId="3DE5357A" w14:textId="747E35D3" w:rsidR="008B76ED" w:rsidRDefault="008B76ED" w:rsidP="008B76ED">
      <w:pPr>
        <w:pStyle w:val="Heading2"/>
      </w:pPr>
      <w:bookmarkStart w:id="22" w:name="_Toc70588289"/>
      <w:r>
        <w:t>GET: Get all sales</w:t>
      </w:r>
      <w:bookmarkEnd w:id="22"/>
    </w:p>
    <w:p w14:paraId="1D4157C6" w14:textId="78F934B9" w:rsidR="008B76ED" w:rsidRDefault="008B76ED" w:rsidP="008B76ED">
      <w:pPr>
        <w:rPr>
          <w:rStyle w:val="Hyperlink"/>
        </w:rPr>
      </w:pPr>
      <w:r>
        <w:t xml:space="preserve">URL: </w:t>
      </w:r>
      <w:hyperlink r:id="rId29" w:history="1">
        <w:r w:rsidRPr="00541557">
          <w:rPr>
            <w:rStyle w:val="Hyperlink"/>
          </w:rPr>
          <w:t>http://host:port/api/sale</w:t>
        </w:r>
      </w:hyperlink>
    </w:p>
    <w:p w14:paraId="6ED10139" w14:textId="63BA2BDE" w:rsidR="008B76ED" w:rsidRDefault="008B76ED" w:rsidP="008B76ED">
      <w:r>
        <w:t xml:space="preserve">Get all </w:t>
      </w:r>
      <w:r w:rsidR="003C0AE5">
        <w:t>sale</w:t>
      </w:r>
      <w:r w:rsidR="00475EF6">
        <w:t xml:space="preserve"> records</w:t>
      </w:r>
      <w:r>
        <w:t xml:space="preserve"> present in the database. No body or header required.</w:t>
      </w:r>
    </w:p>
    <w:p w14:paraId="6328CDAF" w14:textId="77777777" w:rsidR="008B76ED" w:rsidRDefault="008B76ED" w:rsidP="008B76ED"/>
    <w:p w14:paraId="2F6794A8" w14:textId="229C03E0" w:rsidR="008B76ED" w:rsidRDefault="008B76ED" w:rsidP="008B76ED">
      <w:pPr>
        <w:pStyle w:val="Heading2"/>
      </w:pPr>
      <w:bookmarkStart w:id="23" w:name="_Toc70588290"/>
      <w:r>
        <w:t>GET: Get a sale by its id</w:t>
      </w:r>
      <w:bookmarkEnd w:id="23"/>
    </w:p>
    <w:p w14:paraId="33BEC1F4" w14:textId="5B7676DD" w:rsidR="008B76ED" w:rsidRDefault="008B76ED" w:rsidP="008B76ED">
      <w:pPr>
        <w:rPr>
          <w:rStyle w:val="Hyperlink"/>
        </w:rPr>
      </w:pPr>
      <w:r>
        <w:t xml:space="preserve">URL: </w:t>
      </w:r>
      <w:hyperlink r:id="rId30" w:history="1">
        <w:r w:rsidRPr="00541557">
          <w:rPr>
            <w:rStyle w:val="Hyperlink"/>
          </w:rPr>
          <w:t>http://host:port/api/sale</w:t>
        </w:r>
      </w:hyperlink>
      <w:r>
        <w:rPr>
          <w:rStyle w:val="Hyperlink"/>
        </w:rPr>
        <w:t>/101</w:t>
      </w:r>
    </w:p>
    <w:p w14:paraId="470E3FFA" w14:textId="59194987" w:rsidR="008B76ED" w:rsidRDefault="008B76ED" w:rsidP="008B76ED">
      <w:r>
        <w:t xml:space="preserve">Get a </w:t>
      </w:r>
      <w:r w:rsidR="003C0AE5">
        <w:t>sale</w:t>
      </w:r>
      <w:r w:rsidR="00475EF6">
        <w:t xml:space="preserve"> record</w:t>
      </w:r>
      <w:r>
        <w:t xml:space="preserve"> present in the database by its id. No body or header required.</w:t>
      </w:r>
    </w:p>
    <w:p w14:paraId="08B921D5" w14:textId="0F770F3B" w:rsidR="008B76ED" w:rsidRDefault="008B76ED" w:rsidP="008B76ED">
      <w:pPr>
        <w:pStyle w:val="Heading2"/>
      </w:pPr>
      <w:bookmarkStart w:id="24" w:name="_Toc70588291"/>
      <w:r>
        <w:t>DELETE: Delete a sale by its id</w:t>
      </w:r>
      <w:bookmarkEnd w:id="24"/>
    </w:p>
    <w:p w14:paraId="41538AD9" w14:textId="72D7D2CE" w:rsidR="008B76ED" w:rsidRDefault="008B76ED" w:rsidP="008B76ED">
      <w:pPr>
        <w:rPr>
          <w:rStyle w:val="Hyperlink"/>
        </w:rPr>
      </w:pPr>
      <w:r>
        <w:t xml:space="preserve">URL: </w:t>
      </w:r>
      <w:hyperlink r:id="rId31" w:history="1">
        <w:r w:rsidRPr="00541557">
          <w:rPr>
            <w:rStyle w:val="Hyperlink"/>
          </w:rPr>
          <w:t>http://host:port/api/sale</w:t>
        </w:r>
      </w:hyperlink>
      <w:r>
        <w:rPr>
          <w:rStyle w:val="Hyperlink"/>
        </w:rPr>
        <w:t>/101</w:t>
      </w:r>
    </w:p>
    <w:p w14:paraId="783900EB" w14:textId="47762762" w:rsidR="008B76ED" w:rsidRPr="00D75769" w:rsidRDefault="008B76ED" w:rsidP="008B1F93">
      <w:r>
        <w:t xml:space="preserve">Delete a </w:t>
      </w:r>
      <w:r w:rsidR="003C0AE5">
        <w:t>sale</w:t>
      </w:r>
      <w:r w:rsidR="00475EF6">
        <w:t xml:space="preserve"> record</w:t>
      </w:r>
      <w:r>
        <w:t xml:space="preserve"> present in the database by its id. No body or header required.</w:t>
      </w:r>
    </w:p>
    <w:p w14:paraId="7B690B31" w14:textId="2C68F826" w:rsidR="008B1F93" w:rsidRDefault="008B1F93" w:rsidP="008B1F93"/>
    <w:p w14:paraId="520492A2" w14:textId="77777777" w:rsidR="00001FEA" w:rsidRDefault="00001FEA" w:rsidP="008B1F93"/>
    <w:p w14:paraId="508C6989" w14:textId="5E092302"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25" w:name="_Toc70588292"/>
      <w:r w:rsidRPr="008601EB">
        <w:rPr>
          <w:rFonts w:ascii="Century Gothic" w:hAnsi="Century Gothic"/>
          <w:sz w:val="56"/>
        </w:rPr>
        <w:lastRenderedPageBreak/>
        <w:t>DISHWASHER</w:t>
      </w:r>
      <w:bookmarkEnd w:id="25"/>
    </w:p>
    <w:p w14:paraId="35B9960B" w14:textId="77777777" w:rsidR="008601EB" w:rsidRDefault="008601EB" w:rsidP="008601EB">
      <w:pPr>
        <w:pStyle w:val="Heading2"/>
      </w:pPr>
      <w:bookmarkStart w:id="26" w:name="_Toc70588293"/>
      <w:r>
        <w:t>GET: Get dishwasher details by name and password</w:t>
      </w:r>
      <w:bookmarkEnd w:id="26"/>
    </w:p>
    <w:p w14:paraId="2BBE05B4" w14:textId="77777777" w:rsidR="008601EB" w:rsidRDefault="008601EB" w:rsidP="008601EB">
      <w:r>
        <w:t xml:space="preserve">URL: </w:t>
      </w:r>
      <w:hyperlink r:id="rId32" w:history="1">
        <w:r w:rsidRPr="00724274">
          <w:rPr>
            <w:rStyle w:val="Hyperlink"/>
          </w:rPr>
          <w:t>http://host:port/api/dishwasher/name/password</w:t>
        </w:r>
      </w:hyperlink>
    </w:p>
    <w:p w14:paraId="33ED9ED6" w14:textId="77777777" w:rsidR="008601EB" w:rsidRDefault="008601EB" w:rsidP="008601EB">
      <w:r>
        <w:t xml:space="preserve">Example: </w:t>
      </w:r>
      <w:hyperlink r:id="rId33" w:history="1">
        <w:r w:rsidR="003B0C1A" w:rsidRPr="00FB6C51">
          <w:rPr>
            <w:rStyle w:val="Hyperlink"/>
          </w:rPr>
          <w:t>http://host:port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34F825D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DF3466B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E14612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549FA2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20E8D4C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72D84E54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48F70A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6639F886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590007DE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713AABA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6F41E7EC" w14:textId="77777777" w:rsidR="008601EB" w:rsidRDefault="008601EB" w:rsidP="008601EB"/>
    <w:p w14:paraId="4E6B28DE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920AAC" wp14:editId="29B03B82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E85FA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2166AC00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AE15037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0CF547A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CE8A7F6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4804177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5C3570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77B0744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reated_at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5D2A607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updated_at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382AB8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0ECB95F6" w14:textId="77777777" w:rsidR="00BD093C" w:rsidRPr="008601EB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3344ABED" w14:textId="77777777" w:rsidR="00BD093C" w:rsidRDefault="00BD093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20AAC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14:paraId="4AFE85FA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2166AC00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AE15037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0CF547A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CE8A7F6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4804177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5C3570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77B0744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5D2A607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382AB8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0ECB95F6" w14:textId="77777777" w:rsidR="00BD093C" w:rsidRPr="008601EB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3344ABED" w14:textId="77777777" w:rsidR="00BD093C" w:rsidRDefault="00BD093C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14:paraId="161C4078" w14:textId="77777777" w:rsidR="003C0AE5" w:rsidRDefault="003C0AE5" w:rsidP="008601EB"/>
    <w:p w14:paraId="54A7B68B" w14:textId="77777777" w:rsidR="008601EB" w:rsidRDefault="008601EB" w:rsidP="008601EB">
      <w:pPr>
        <w:pStyle w:val="Heading2"/>
      </w:pPr>
      <w:bookmarkStart w:id="27" w:name="_Toc70588294"/>
      <w:r>
        <w:t>POST: Add a dishwasher</w:t>
      </w:r>
      <w:bookmarkEnd w:id="27"/>
    </w:p>
    <w:p w14:paraId="4112DF38" w14:textId="77777777" w:rsidR="008601EB" w:rsidRPr="00BD14BC" w:rsidRDefault="008601EB" w:rsidP="008601EB">
      <w:r>
        <w:t xml:space="preserve">URL: </w:t>
      </w:r>
      <w:hyperlink r:id="rId34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66F0251E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0A3054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7DECB6D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2F5C60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CF7BBE6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11509C91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CCE371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03E1CF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29EA5BC4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ECF49D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C9329E3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8E7A797" wp14:editId="1A1542FE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DFA1B" w14:textId="77777777" w:rsidR="00BD093C" w:rsidRPr="00E46E45" w:rsidRDefault="00BD093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1F0B4F4" w14:textId="77777777" w:rsidR="00BD093C" w:rsidRPr="00E46E45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A5AB1A1" w14:textId="77777777" w:rsidR="00BD093C" w:rsidRPr="00E46E45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5D6826" w14:textId="77777777" w:rsidR="00BD093C" w:rsidRPr="00E46E45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713A9F" w14:textId="77777777" w:rsidR="00BD093C" w:rsidRPr="00E46E45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8E29DCF" w14:textId="77777777" w:rsidR="00BD093C" w:rsidRPr="00E46E45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CCE2F2" w14:textId="77777777" w:rsidR="00BD093C" w:rsidRDefault="00BD093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7A797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14:paraId="2E7DFA1B" w14:textId="77777777" w:rsidR="00BD093C" w:rsidRPr="00E46E45" w:rsidRDefault="00BD093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1F0B4F4" w14:textId="77777777" w:rsidR="00BD093C" w:rsidRPr="00E46E45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A5AB1A1" w14:textId="77777777" w:rsidR="00BD093C" w:rsidRPr="00E46E45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5D6826" w14:textId="77777777" w:rsidR="00BD093C" w:rsidRPr="00E46E45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713A9F" w14:textId="77777777" w:rsidR="00BD093C" w:rsidRPr="00E46E45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8E29DCF" w14:textId="77777777" w:rsidR="00BD093C" w:rsidRPr="00E46E45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CCE2F2" w14:textId="77777777" w:rsidR="00BD093C" w:rsidRDefault="00BD093C" w:rsidP="008601EB"/>
                  </w:txbxContent>
                </v:textbox>
                <w10:wrap type="square"/>
              </v:shape>
            </w:pict>
          </mc:Fallback>
        </mc:AlternateContent>
      </w:r>
    </w:p>
    <w:p w14:paraId="14BAC0AF" w14:textId="77777777" w:rsidR="008601EB" w:rsidRDefault="008601EB" w:rsidP="008601EB"/>
    <w:p w14:paraId="5B7EBD88" w14:textId="77777777" w:rsidR="008601EB" w:rsidRDefault="008601EB" w:rsidP="008601EB"/>
    <w:p w14:paraId="283A00F2" w14:textId="77777777" w:rsidR="008601EB" w:rsidRDefault="008601EB" w:rsidP="008601EB"/>
    <w:p w14:paraId="54430507" w14:textId="77777777" w:rsidR="008601EB" w:rsidRDefault="008601EB" w:rsidP="008601EB"/>
    <w:p w14:paraId="3C6F3575" w14:textId="147A3FF9" w:rsidR="008601EB" w:rsidRDefault="008601EB" w:rsidP="008601EB"/>
    <w:p w14:paraId="30F4F53F" w14:textId="204D4D00" w:rsidR="00001FEA" w:rsidRDefault="00001FEA" w:rsidP="008601EB"/>
    <w:p w14:paraId="508FB04C" w14:textId="307CE453" w:rsidR="00001FEA" w:rsidRDefault="00001FEA" w:rsidP="008601EB"/>
    <w:p w14:paraId="42501C1E" w14:textId="07126C7F" w:rsidR="00001FEA" w:rsidRDefault="00001FEA" w:rsidP="008601EB"/>
    <w:p w14:paraId="68D8F4D7" w14:textId="77777777" w:rsidR="00001FEA" w:rsidRDefault="00001FEA" w:rsidP="008601EB"/>
    <w:p w14:paraId="1162A080" w14:textId="77777777" w:rsidR="008601EB" w:rsidRDefault="008601EB" w:rsidP="008601EB">
      <w:pPr>
        <w:pStyle w:val="Heading2"/>
      </w:pPr>
      <w:bookmarkStart w:id="28" w:name="_Toc70588295"/>
      <w:r>
        <w:lastRenderedPageBreak/>
        <w:t>PUT: Update a dishwasher</w:t>
      </w:r>
      <w:bookmarkEnd w:id="28"/>
      <w:r>
        <w:t xml:space="preserve"> </w:t>
      </w:r>
    </w:p>
    <w:p w14:paraId="0FB3FD8F" w14:textId="77777777" w:rsidR="008601EB" w:rsidRDefault="008601EB" w:rsidP="008601EB">
      <w:r>
        <w:t xml:space="preserve">URL: </w:t>
      </w:r>
      <w:hyperlink r:id="rId35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AD0016F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130D20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0EB449E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CB41985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443DF09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04AF6FE7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8D3DCC2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52C8EBB9" w14:textId="4E56E3F9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0107EB9B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7E65328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10E1B3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964A0DF" w14:textId="70FAD6DF"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CB7DCC5" wp14:editId="749D4AE1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7FE2A" w14:textId="77777777" w:rsidR="00BD093C" w:rsidRPr="00BD14BC" w:rsidRDefault="00BD093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F6E4602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808FC6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31858A0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80CC6B8" w14:textId="77777777" w:rsidR="00BD093C" w:rsidRDefault="00BD093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DCC5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14:paraId="1CC7FE2A" w14:textId="77777777" w:rsidR="00BD093C" w:rsidRPr="00BD14BC" w:rsidRDefault="00BD093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F6E4602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808FC6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31858A0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80CC6B8" w14:textId="77777777" w:rsidR="00BD093C" w:rsidRDefault="00BD093C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14E875C" wp14:editId="4CABA45F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E1876" w14:textId="77777777" w:rsidR="00BD093C" w:rsidRPr="00BD14BC" w:rsidRDefault="00BD093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77D413C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3C5086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E9E139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E72188E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A24D90D" w14:textId="77777777" w:rsidR="00BD093C" w:rsidRDefault="00BD093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E875C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14:paraId="537E1876" w14:textId="77777777" w:rsidR="00BD093C" w:rsidRPr="00BD14BC" w:rsidRDefault="00BD093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77D413C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3C5086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E9E139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E72188E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A24D90D" w14:textId="77777777" w:rsidR="00BD093C" w:rsidRDefault="00BD093C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FCDA315" wp14:editId="2114C9AA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BAB02" w14:textId="77777777" w:rsidR="00BD093C" w:rsidRPr="00BD14BC" w:rsidRDefault="00BD093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31C11B8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6E076D9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6C3C1362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7C08B6A" w14:textId="77777777" w:rsidR="00BD093C" w:rsidRDefault="00BD093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DA315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14:paraId="033BAB02" w14:textId="77777777" w:rsidR="00BD093C" w:rsidRPr="00BD14BC" w:rsidRDefault="00BD093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31C11B8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6E076D9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6C3C1362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7C08B6A" w14:textId="77777777" w:rsidR="00BD093C" w:rsidRDefault="00BD093C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78BA039" wp14:editId="6D931700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470B1A" w14:textId="77777777" w:rsidR="00BD093C" w:rsidRPr="00BD14BC" w:rsidRDefault="00BD093C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1E8B1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65C8BF11" w14:textId="77777777" w:rsidR="00BD093C" w:rsidRPr="00BD14BC" w:rsidRDefault="00BD093C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156D740" w14:textId="77777777" w:rsidR="00BD093C" w:rsidRDefault="00BD093C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A039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14:paraId="7B470B1A" w14:textId="77777777" w:rsidR="00BD093C" w:rsidRPr="00BD14BC" w:rsidRDefault="00BD093C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1E8B1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65C8BF11" w14:textId="77777777" w:rsidR="00BD093C" w:rsidRPr="00BD14BC" w:rsidRDefault="00BD093C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156D740" w14:textId="77777777" w:rsidR="00BD093C" w:rsidRDefault="00BD093C" w:rsidP="008601EB"/>
                  </w:txbxContent>
                </v:textbox>
                <w10:wrap type="square"/>
              </v:shape>
            </w:pict>
          </mc:Fallback>
        </mc:AlternateContent>
      </w:r>
    </w:p>
    <w:p w14:paraId="047C6E72" w14:textId="77777777" w:rsidR="008601EB" w:rsidRDefault="008601EB" w:rsidP="008601EB"/>
    <w:p w14:paraId="34A5C051" w14:textId="77777777" w:rsidR="008601EB" w:rsidRDefault="008601EB" w:rsidP="008601EB"/>
    <w:p w14:paraId="55CFA00B" w14:textId="77777777" w:rsidR="008601EB" w:rsidRDefault="008601EB" w:rsidP="008601EB"/>
    <w:p w14:paraId="193B9DD1" w14:textId="77777777" w:rsidR="008601EB" w:rsidRDefault="008601EB" w:rsidP="008601EB"/>
    <w:p w14:paraId="1F2209E8" w14:textId="5C3C222A" w:rsidR="008601EB" w:rsidRDefault="008601EB" w:rsidP="008601EB"/>
    <w:p w14:paraId="09F78039" w14:textId="0261F222" w:rsidR="00001FEA" w:rsidRDefault="00001FEA" w:rsidP="008601EB"/>
    <w:p w14:paraId="0292BFA6" w14:textId="0253BD99" w:rsidR="00001FEA" w:rsidRDefault="00001FEA" w:rsidP="008601EB"/>
    <w:p w14:paraId="619D4DF4" w14:textId="77777777" w:rsidR="00001FEA" w:rsidRDefault="00001FEA" w:rsidP="008601EB"/>
    <w:p w14:paraId="5CBF1987" w14:textId="508B00A6" w:rsidR="008B76ED" w:rsidRDefault="008B76ED" w:rsidP="008B76ED">
      <w:pPr>
        <w:pStyle w:val="Heading2"/>
      </w:pPr>
      <w:bookmarkStart w:id="29" w:name="_Toc70588296"/>
      <w:r>
        <w:t>GET: Get all dishwashers</w:t>
      </w:r>
      <w:bookmarkEnd w:id="29"/>
    </w:p>
    <w:p w14:paraId="2A434828" w14:textId="3BD20A8D" w:rsidR="008B76ED" w:rsidRDefault="008B76ED" w:rsidP="008B76ED">
      <w:pPr>
        <w:rPr>
          <w:rStyle w:val="Hyperlink"/>
        </w:rPr>
      </w:pPr>
      <w:r>
        <w:t xml:space="preserve">URL: </w:t>
      </w:r>
      <w:hyperlink r:id="rId36" w:history="1">
        <w:r w:rsidRPr="00541557">
          <w:rPr>
            <w:rStyle w:val="Hyperlink"/>
          </w:rPr>
          <w:t>http://host:port/api/dishwasher</w:t>
        </w:r>
      </w:hyperlink>
    </w:p>
    <w:p w14:paraId="7233E086" w14:textId="293CDB58" w:rsidR="008B76ED" w:rsidRDefault="008B76ED" w:rsidP="008B76ED">
      <w:r>
        <w:t xml:space="preserve">Get all </w:t>
      </w:r>
      <w:r w:rsidR="003C0AE5">
        <w:t>dishwashers</w:t>
      </w:r>
      <w:r>
        <w:t xml:space="preserve"> present in the database. No body or header required.</w:t>
      </w:r>
    </w:p>
    <w:p w14:paraId="4B396526" w14:textId="77777777" w:rsidR="008B76ED" w:rsidRDefault="008B76ED" w:rsidP="008B76ED"/>
    <w:p w14:paraId="73EA2F01" w14:textId="6A23DB94" w:rsidR="008B76ED" w:rsidRDefault="008B76ED" w:rsidP="008B76ED">
      <w:pPr>
        <w:pStyle w:val="Heading2"/>
      </w:pPr>
      <w:bookmarkStart w:id="30" w:name="_Toc70588297"/>
      <w:r>
        <w:t>GET: Get a dishwasher by its id</w:t>
      </w:r>
      <w:bookmarkEnd w:id="30"/>
    </w:p>
    <w:p w14:paraId="7A1A2F26" w14:textId="7FBEE66E" w:rsidR="008B76ED" w:rsidRDefault="008B76ED" w:rsidP="008B76ED">
      <w:pPr>
        <w:rPr>
          <w:rStyle w:val="Hyperlink"/>
        </w:rPr>
      </w:pPr>
      <w:r>
        <w:t xml:space="preserve">URL: </w:t>
      </w:r>
      <w:hyperlink r:id="rId37" w:history="1">
        <w:r w:rsidRPr="002A60FA">
          <w:rPr>
            <w:rStyle w:val="Hyperlink"/>
          </w:rPr>
          <w:t>http://host:port/api/</w:t>
        </w:r>
        <w:r>
          <w:rPr>
            <w:rStyle w:val="Hyperlink"/>
          </w:rPr>
          <w:t>dishwasher</w:t>
        </w:r>
      </w:hyperlink>
      <w:r>
        <w:rPr>
          <w:rStyle w:val="Hyperlink"/>
        </w:rPr>
        <w:t>/101</w:t>
      </w:r>
    </w:p>
    <w:p w14:paraId="598FB353" w14:textId="3029C8DE" w:rsidR="008B76ED" w:rsidRDefault="008B76ED" w:rsidP="008B76ED">
      <w:r>
        <w:t xml:space="preserve">Get a </w:t>
      </w:r>
      <w:r w:rsidR="003C0AE5">
        <w:t>dishwasher</w:t>
      </w:r>
      <w:r>
        <w:t xml:space="preserve"> present in the database by its id. No body or header required.</w:t>
      </w:r>
    </w:p>
    <w:p w14:paraId="78DF4DFE" w14:textId="77777777" w:rsidR="008B76ED" w:rsidRDefault="008B76ED" w:rsidP="008B76ED"/>
    <w:p w14:paraId="29BFF71F" w14:textId="1127846F" w:rsidR="008B76ED" w:rsidRDefault="008B76ED" w:rsidP="008B76ED">
      <w:pPr>
        <w:pStyle w:val="Heading2"/>
      </w:pPr>
      <w:bookmarkStart w:id="31" w:name="_Toc70588298"/>
      <w:r>
        <w:t>DELETE: Delete a dishwasher by its id</w:t>
      </w:r>
      <w:bookmarkEnd w:id="31"/>
    </w:p>
    <w:p w14:paraId="44781ED4" w14:textId="1A0B1E9B" w:rsidR="008B76ED" w:rsidRDefault="008B76ED" w:rsidP="008B76ED">
      <w:pPr>
        <w:rPr>
          <w:rStyle w:val="Hyperlink"/>
        </w:rPr>
      </w:pPr>
      <w:r>
        <w:t xml:space="preserve">URL: </w:t>
      </w:r>
      <w:hyperlink r:id="rId38" w:history="1">
        <w:r w:rsidRPr="00541557">
          <w:rPr>
            <w:rStyle w:val="Hyperlink"/>
          </w:rPr>
          <w:t>http://host:port/api/dishwasher</w:t>
        </w:r>
      </w:hyperlink>
      <w:r>
        <w:rPr>
          <w:rStyle w:val="Hyperlink"/>
        </w:rPr>
        <w:t>/101</w:t>
      </w:r>
    </w:p>
    <w:p w14:paraId="181900E5" w14:textId="2EADA0CC" w:rsidR="00AB79A4" w:rsidRDefault="008B76ED" w:rsidP="008601EB">
      <w:r>
        <w:t xml:space="preserve">Delete a </w:t>
      </w:r>
      <w:r w:rsidR="003C0AE5">
        <w:t>dishwasher</w:t>
      </w:r>
      <w:r>
        <w:t xml:space="preserve"> present in the database by its id. No body or header required.</w:t>
      </w:r>
    </w:p>
    <w:p w14:paraId="599DE784" w14:textId="0D6B28BD" w:rsidR="008601EB" w:rsidRDefault="008601EB" w:rsidP="008601EB"/>
    <w:p w14:paraId="63068990" w14:textId="66033DEA" w:rsidR="00001FEA" w:rsidRDefault="00001FEA" w:rsidP="008601EB"/>
    <w:p w14:paraId="256B1CC4" w14:textId="491A6EF8" w:rsidR="00001FEA" w:rsidRDefault="00001FEA" w:rsidP="008601EB"/>
    <w:p w14:paraId="4FC129D7" w14:textId="77777777" w:rsidR="00001FEA" w:rsidRPr="008601EB" w:rsidRDefault="00001FEA" w:rsidP="008601EB"/>
    <w:p w14:paraId="19C7A9DE" w14:textId="77777777"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32" w:name="_Toc70588299"/>
      <w:r w:rsidRPr="00282E6B">
        <w:rPr>
          <w:rFonts w:ascii="Century Gothic" w:hAnsi="Century Gothic"/>
          <w:sz w:val="56"/>
        </w:rPr>
        <w:lastRenderedPageBreak/>
        <w:t>BIN</w:t>
      </w:r>
      <w:bookmarkEnd w:id="32"/>
    </w:p>
    <w:p w14:paraId="1BCC673E" w14:textId="77777777" w:rsidR="0036671E" w:rsidRDefault="0036671E" w:rsidP="0036671E">
      <w:pPr>
        <w:pStyle w:val="Heading2"/>
      </w:pPr>
      <w:bookmarkStart w:id="33" w:name="_Toc70588300"/>
      <w:r>
        <w:t>POST: Add a bin</w:t>
      </w:r>
      <w:bookmarkEnd w:id="33"/>
    </w:p>
    <w:p w14:paraId="0BA174D7" w14:textId="77777777" w:rsidR="003B0C1A" w:rsidRDefault="0036671E" w:rsidP="0036671E">
      <w:r>
        <w:t xml:space="preserve">URL: </w:t>
      </w:r>
      <w:hyperlink r:id="rId39" w:history="1">
        <w:r w:rsidR="003B0C1A" w:rsidRPr="00FB6C51">
          <w:rPr>
            <w:rStyle w:val="Hyperlink"/>
          </w:rPr>
          <w:t>http://host:port/api/bin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14:paraId="38037539" w14:textId="77777777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0C223D" w14:textId="77777777"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8A589A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14:paraId="3E75C8A3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79EF400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14:paraId="3EC2FE8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B4E1A6" w14:textId="77777777"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7141844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97BA1A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6F48C9C" w14:textId="77777777"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9AB9AA5" w14:textId="77777777"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5B6745" wp14:editId="1F95B89B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EEC3E" w14:textId="77777777" w:rsidR="00BD093C" w:rsidRPr="00282E6B" w:rsidRDefault="00BD093C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AD9CF34" w14:textId="77777777" w:rsidR="00BD093C" w:rsidRPr="00282E6B" w:rsidRDefault="00BD093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0EEDF12" w14:textId="77777777" w:rsidR="00BD093C" w:rsidRPr="00282E6B" w:rsidRDefault="00BD093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F0A5EF" w14:textId="77777777" w:rsidR="00BD093C" w:rsidRPr="00282E6B" w:rsidRDefault="00BD093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291A86FC" w14:textId="77777777" w:rsidR="00BD093C" w:rsidRPr="00282E6B" w:rsidRDefault="00BD093C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9B93E1F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B6745"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14:paraId="3B9EEC3E" w14:textId="77777777" w:rsidR="00BD093C" w:rsidRPr="00282E6B" w:rsidRDefault="00BD093C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AD9CF34" w14:textId="77777777" w:rsidR="00BD093C" w:rsidRPr="00282E6B" w:rsidRDefault="00BD093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0EEDF12" w14:textId="77777777" w:rsidR="00BD093C" w:rsidRPr="00282E6B" w:rsidRDefault="00BD093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F0A5EF" w14:textId="77777777" w:rsidR="00BD093C" w:rsidRPr="00282E6B" w:rsidRDefault="00BD093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291A86FC" w14:textId="77777777" w:rsidR="00BD093C" w:rsidRPr="00282E6B" w:rsidRDefault="00BD093C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9B93E1F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</w:p>
    <w:p w14:paraId="275893B8" w14:textId="77777777" w:rsidR="007676B5" w:rsidRDefault="007676B5" w:rsidP="00C27FB2"/>
    <w:p w14:paraId="0C27C347" w14:textId="77777777" w:rsidR="007676B5" w:rsidRDefault="007676B5" w:rsidP="00C27FB2"/>
    <w:p w14:paraId="6C7B2E91" w14:textId="77777777" w:rsidR="007676B5" w:rsidRDefault="007676B5" w:rsidP="00C27FB2"/>
    <w:p w14:paraId="1AB3094A" w14:textId="55FE8B20" w:rsidR="007676B5" w:rsidRDefault="007676B5" w:rsidP="00C27FB2"/>
    <w:p w14:paraId="212C1C60" w14:textId="344948DF" w:rsidR="003C0AE5" w:rsidRDefault="003C0AE5" w:rsidP="00C27FB2"/>
    <w:p w14:paraId="7A7D5D1D" w14:textId="72BEE146" w:rsidR="003C0AE5" w:rsidRDefault="003C0AE5" w:rsidP="00C27FB2"/>
    <w:p w14:paraId="1FD53730" w14:textId="4D3BF154" w:rsidR="003C0AE5" w:rsidRDefault="003C0AE5" w:rsidP="00C27FB2"/>
    <w:p w14:paraId="0FA5F830" w14:textId="77777777" w:rsidR="003C0AE5" w:rsidRDefault="003C0AE5" w:rsidP="00C27FB2"/>
    <w:p w14:paraId="617822EA" w14:textId="77777777" w:rsidR="007676B5" w:rsidRDefault="00C25399" w:rsidP="00C25399">
      <w:pPr>
        <w:pStyle w:val="Heading2"/>
      </w:pPr>
      <w:bookmarkStart w:id="34" w:name="_Toc70588301"/>
      <w:r>
        <w:t>PUT: Update a bin</w:t>
      </w:r>
      <w:bookmarkEnd w:id="34"/>
    </w:p>
    <w:p w14:paraId="58E04C57" w14:textId="77777777" w:rsid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D7D392" wp14:editId="3BE6500D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69E09" w14:textId="77777777" w:rsidR="00BD093C" w:rsidRPr="007676B5" w:rsidRDefault="00BD093C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97883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4CE1311A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625817E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7D392"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14:paraId="24269E09" w14:textId="77777777" w:rsidR="00BD093C" w:rsidRPr="007676B5" w:rsidRDefault="00BD093C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97883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4CE1311A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625817E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D75894" wp14:editId="0D99C437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0715" w14:textId="77777777" w:rsidR="00BD093C" w:rsidRPr="007676B5" w:rsidRDefault="00BD093C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BC5A392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820E3F1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0D56E78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6FBA3E0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75894"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14:paraId="61BD0715" w14:textId="77777777" w:rsidR="00BD093C" w:rsidRPr="007676B5" w:rsidRDefault="00BD093C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BC5A392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820E3F1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0D56E78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6FBA3E0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74E5291" wp14:editId="5F091C04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EDF42" w14:textId="77777777" w:rsidR="00BD093C" w:rsidRPr="007676B5" w:rsidRDefault="00BD093C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D7BDE5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39CC8A4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0CA1C3D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4AA0FC7" w14:textId="77777777" w:rsidR="00BD093C" w:rsidRPr="007676B5" w:rsidRDefault="00BD093C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B2C00F0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291"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14:paraId="484EDF42" w14:textId="77777777" w:rsidR="00BD093C" w:rsidRPr="007676B5" w:rsidRDefault="00BD093C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D7BDE5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39CC8A4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0CA1C3D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4AA0FC7" w14:textId="77777777" w:rsidR="00BD093C" w:rsidRPr="007676B5" w:rsidRDefault="00BD093C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B2C00F0" w14:textId="77777777" w:rsidR="00BD093C" w:rsidRDefault="00BD093C"/>
                  </w:txbxContent>
                </v:textbox>
                <w10:wrap type="square"/>
              </v:shape>
            </w:pict>
          </mc:Fallback>
        </mc:AlternateContent>
      </w:r>
      <w:r>
        <w:t xml:space="preserve">URL: </w:t>
      </w:r>
      <w:hyperlink r:id="rId40" w:history="1">
        <w:r w:rsidR="003B0C1A" w:rsidRPr="00FB6C51">
          <w:rPr>
            <w:rStyle w:val="Hyperlink"/>
          </w:rPr>
          <w:t>http://host:port/api/bin/1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14:paraId="03FB309F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FDD7D93" w14:textId="77777777"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F272D5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02701D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193F3C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14:paraId="0F36D59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8500C1" w14:textId="77777777"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477AC068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4B343CE2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10818B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468A5C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45AD10D2" w14:textId="77777777" w:rsidR="007676B5" w:rsidRDefault="007676B5" w:rsidP="00C27FB2"/>
    <w:p w14:paraId="1B6B11A5" w14:textId="77777777" w:rsidR="007676B5" w:rsidRDefault="007676B5" w:rsidP="00C27FB2"/>
    <w:p w14:paraId="7590BA1C" w14:textId="12441528" w:rsidR="007676B5" w:rsidRDefault="007676B5" w:rsidP="00C27FB2"/>
    <w:p w14:paraId="1D0F869E" w14:textId="30213458" w:rsidR="003C0AE5" w:rsidRDefault="003C0AE5" w:rsidP="003C0AE5">
      <w:pPr>
        <w:pStyle w:val="Heading2"/>
      </w:pPr>
      <w:bookmarkStart w:id="35" w:name="_Toc70588302"/>
      <w:r>
        <w:t>GET: Get all bins</w:t>
      </w:r>
      <w:bookmarkEnd w:id="35"/>
    </w:p>
    <w:p w14:paraId="7A42B654" w14:textId="0D83A518" w:rsidR="003C0AE5" w:rsidRDefault="003C0AE5" w:rsidP="003C0AE5">
      <w:r>
        <w:t xml:space="preserve">URL: </w:t>
      </w:r>
      <w:hyperlink r:id="rId41" w:history="1">
        <w:r w:rsidRPr="00541557">
          <w:rPr>
            <w:rStyle w:val="Hyperlink"/>
          </w:rPr>
          <w:t>http://host:port/api/bin</w:t>
        </w:r>
      </w:hyperlink>
    </w:p>
    <w:p w14:paraId="2186993C" w14:textId="483169CA" w:rsidR="003C0AE5" w:rsidRDefault="003C0AE5" w:rsidP="003C0AE5">
      <w:r>
        <w:t xml:space="preserve">Get all </w:t>
      </w:r>
      <w:r w:rsidR="0076116C">
        <w:t>bins</w:t>
      </w:r>
      <w:r>
        <w:t xml:space="preserve"> present in the database. No body or header required.</w:t>
      </w:r>
    </w:p>
    <w:p w14:paraId="43B15BDA" w14:textId="77777777" w:rsidR="003C0AE5" w:rsidRDefault="003C0AE5" w:rsidP="003C0AE5"/>
    <w:p w14:paraId="061D97DC" w14:textId="0C701915" w:rsidR="003C0AE5" w:rsidRDefault="003C0AE5" w:rsidP="003C0AE5">
      <w:pPr>
        <w:pStyle w:val="Heading2"/>
      </w:pPr>
      <w:bookmarkStart w:id="36" w:name="_Toc70588303"/>
      <w:r>
        <w:lastRenderedPageBreak/>
        <w:t>GET: Get a bin by its id</w:t>
      </w:r>
      <w:bookmarkEnd w:id="36"/>
    </w:p>
    <w:p w14:paraId="38578859" w14:textId="2996A53A" w:rsidR="003C0AE5" w:rsidRDefault="003C0AE5" w:rsidP="003C0AE5">
      <w:pPr>
        <w:rPr>
          <w:rStyle w:val="Hyperlink"/>
        </w:rPr>
      </w:pPr>
      <w:r>
        <w:t xml:space="preserve">URL: </w:t>
      </w:r>
      <w:hyperlink r:id="rId42" w:history="1">
        <w:r w:rsidRPr="00541557">
          <w:rPr>
            <w:rStyle w:val="Hyperlink"/>
          </w:rPr>
          <w:t>http://host:port/api/bin</w:t>
        </w:r>
      </w:hyperlink>
      <w:r>
        <w:rPr>
          <w:rStyle w:val="Hyperlink"/>
        </w:rPr>
        <w:t>/101</w:t>
      </w:r>
    </w:p>
    <w:p w14:paraId="1116855E" w14:textId="5C784ADC" w:rsidR="003C0AE5" w:rsidRDefault="003C0AE5" w:rsidP="003C0AE5">
      <w:r>
        <w:t xml:space="preserve">Get a </w:t>
      </w:r>
      <w:r w:rsidR="0076116C">
        <w:t>bins</w:t>
      </w:r>
      <w:r>
        <w:t xml:space="preserve"> present in the database by its id. No body or header required.</w:t>
      </w:r>
    </w:p>
    <w:p w14:paraId="2807221E" w14:textId="77777777" w:rsidR="003C0AE5" w:rsidRDefault="003C0AE5" w:rsidP="003C0AE5"/>
    <w:p w14:paraId="34B4B0DE" w14:textId="381F9607" w:rsidR="003C0AE5" w:rsidRDefault="003C0AE5" w:rsidP="003C0AE5">
      <w:pPr>
        <w:pStyle w:val="Heading2"/>
      </w:pPr>
      <w:bookmarkStart w:id="37" w:name="_Toc70588304"/>
      <w:r>
        <w:t>DELETE: Delete a bin by its id</w:t>
      </w:r>
      <w:bookmarkEnd w:id="37"/>
    </w:p>
    <w:p w14:paraId="12F1F191" w14:textId="1976E771" w:rsidR="003C0AE5" w:rsidRDefault="003C0AE5" w:rsidP="003C0AE5">
      <w:pPr>
        <w:rPr>
          <w:rStyle w:val="Hyperlink"/>
        </w:rPr>
      </w:pPr>
      <w:r>
        <w:t xml:space="preserve">URL: </w:t>
      </w:r>
      <w:hyperlink r:id="rId43" w:history="1">
        <w:r w:rsidRPr="00541557">
          <w:rPr>
            <w:rStyle w:val="Hyperlink"/>
          </w:rPr>
          <w:t>http://host:port/api/bin</w:t>
        </w:r>
      </w:hyperlink>
      <w:r>
        <w:rPr>
          <w:rStyle w:val="Hyperlink"/>
        </w:rPr>
        <w:t>/101</w:t>
      </w:r>
    </w:p>
    <w:p w14:paraId="58EC4957" w14:textId="68676141" w:rsidR="00AB79A4" w:rsidRDefault="003C0AE5" w:rsidP="00C27FB2">
      <w:r>
        <w:t xml:space="preserve">Delete a </w:t>
      </w:r>
      <w:r w:rsidR="0076116C">
        <w:t>bins</w:t>
      </w:r>
      <w:r>
        <w:t xml:space="preserve"> present in the database by its id. No body or header required.</w:t>
      </w:r>
    </w:p>
    <w:p w14:paraId="4C40B5D6" w14:textId="610AE037" w:rsidR="007676B5" w:rsidRDefault="007676B5" w:rsidP="007676B5"/>
    <w:p w14:paraId="79488381" w14:textId="6DE9F0C9" w:rsidR="0076116C" w:rsidRDefault="0076116C" w:rsidP="007676B5"/>
    <w:p w14:paraId="42C731DA" w14:textId="335CEA45" w:rsidR="0076116C" w:rsidRDefault="0076116C" w:rsidP="007676B5"/>
    <w:p w14:paraId="0E943289" w14:textId="2B91E91E" w:rsidR="0076116C" w:rsidRDefault="0076116C" w:rsidP="007676B5"/>
    <w:p w14:paraId="17A90143" w14:textId="6C7F91D2" w:rsidR="0076116C" w:rsidRDefault="0076116C" w:rsidP="007676B5"/>
    <w:p w14:paraId="750A0B6A" w14:textId="1710C979" w:rsidR="0076116C" w:rsidRDefault="0076116C" w:rsidP="007676B5"/>
    <w:p w14:paraId="7A0DDBEE" w14:textId="00BB236A" w:rsidR="00001FEA" w:rsidRDefault="00001FEA" w:rsidP="007676B5"/>
    <w:p w14:paraId="264A46FE" w14:textId="5F59C873" w:rsidR="00001FEA" w:rsidRDefault="00001FEA" w:rsidP="007676B5"/>
    <w:p w14:paraId="126BBD22" w14:textId="71588B50" w:rsidR="00001FEA" w:rsidRDefault="00001FEA" w:rsidP="007676B5"/>
    <w:p w14:paraId="6CE55EE4" w14:textId="3D384335" w:rsidR="00001FEA" w:rsidRDefault="00001FEA" w:rsidP="007676B5"/>
    <w:p w14:paraId="32770FD0" w14:textId="7A2F3497" w:rsidR="00001FEA" w:rsidRDefault="00001FEA" w:rsidP="007676B5"/>
    <w:p w14:paraId="00018643" w14:textId="089107E5" w:rsidR="00001FEA" w:rsidRDefault="00001FEA" w:rsidP="007676B5"/>
    <w:p w14:paraId="3EE88747" w14:textId="3D838B4E" w:rsidR="00001FEA" w:rsidRDefault="00001FEA" w:rsidP="007676B5"/>
    <w:p w14:paraId="7A840CD8" w14:textId="2FA1CB49" w:rsidR="00001FEA" w:rsidRDefault="00001FEA" w:rsidP="007676B5"/>
    <w:p w14:paraId="6D008A68" w14:textId="17802D3D" w:rsidR="00001FEA" w:rsidRDefault="00001FEA" w:rsidP="007676B5"/>
    <w:p w14:paraId="2B543DFA" w14:textId="7A3A4ADF" w:rsidR="00001FEA" w:rsidRDefault="00001FEA" w:rsidP="007676B5"/>
    <w:p w14:paraId="29575874" w14:textId="6E871DFA" w:rsidR="00001FEA" w:rsidRDefault="00001FEA" w:rsidP="007676B5"/>
    <w:p w14:paraId="5095FB27" w14:textId="6C3E6251" w:rsidR="00001FEA" w:rsidRDefault="00001FEA" w:rsidP="007676B5"/>
    <w:p w14:paraId="304EAF18" w14:textId="12015A4D" w:rsidR="00001FEA" w:rsidRDefault="00001FEA" w:rsidP="007676B5"/>
    <w:p w14:paraId="58F200D5" w14:textId="52EA6FE3" w:rsidR="00001FEA" w:rsidRDefault="00001FEA" w:rsidP="007676B5"/>
    <w:p w14:paraId="406984B7" w14:textId="2FA350F3" w:rsidR="00001FEA" w:rsidRDefault="00001FEA" w:rsidP="007676B5"/>
    <w:p w14:paraId="27653E9D" w14:textId="77777777" w:rsidR="00001FEA" w:rsidRDefault="00001FEA" w:rsidP="007676B5"/>
    <w:p w14:paraId="698CC1B5" w14:textId="77777777"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38" w:name="_Toc70588305"/>
      <w:r>
        <w:rPr>
          <w:rFonts w:ascii="Century Gothic" w:hAnsi="Century Gothic"/>
          <w:sz w:val="56"/>
        </w:rPr>
        <w:lastRenderedPageBreak/>
        <w:t>RETURN</w:t>
      </w:r>
      <w:bookmarkEnd w:id="38"/>
    </w:p>
    <w:p w14:paraId="57F03D54" w14:textId="77777777" w:rsidR="00EB1B7A" w:rsidRDefault="00EB1B7A" w:rsidP="00EB1B7A">
      <w:pPr>
        <w:pStyle w:val="Heading2"/>
      </w:pPr>
      <w:bookmarkStart w:id="39" w:name="_Toc70588306"/>
      <w:r>
        <w:t>POST: Add a return record</w:t>
      </w:r>
      <w:bookmarkEnd w:id="39"/>
    </w:p>
    <w:p w14:paraId="366DB408" w14:textId="77777777" w:rsidR="00EB1B7A" w:rsidRPr="00956DB1" w:rsidRDefault="00EB1B7A" w:rsidP="00EB1B7A">
      <w:r>
        <w:t xml:space="preserve">URL: </w:t>
      </w:r>
      <w:hyperlink r:id="rId44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4280CCF2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9A05BB1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7EA6567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640DA9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10D9E5A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2D822374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43291E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58D4F7F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92F8EAE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81975C" w14:textId="77777777"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14:paraId="56985859" w14:textId="77777777"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14:paraId="7496D9CD" w14:textId="77777777"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1AE8DCC" wp14:editId="20828B8D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A66A1" w14:textId="77777777" w:rsidR="00BD093C" w:rsidRPr="002D00E2" w:rsidRDefault="00BD093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640258D" w14:textId="77777777" w:rsidR="00BD093C" w:rsidRPr="002D00E2" w:rsidRDefault="00BD093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5ED5DD4" w14:textId="77777777" w:rsidR="00BD093C" w:rsidRPr="002D00E2" w:rsidRDefault="00BD093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E354C0E" w14:textId="77777777" w:rsidR="00BD093C" w:rsidRPr="002D00E2" w:rsidRDefault="00BD093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14:paraId="0DB39E37" w14:textId="77777777" w:rsidR="00BD093C" w:rsidRPr="002D00E2" w:rsidRDefault="00BD093C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C95176" w14:textId="77777777" w:rsidR="00BD093C" w:rsidRDefault="00BD093C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E8DCC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14:paraId="79FA66A1" w14:textId="77777777" w:rsidR="00BD093C" w:rsidRPr="002D00E2" w:rsidRDefault="00BD093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640258D" w14:textId="77777777" w:rsidR="00BD093C" w:rsidRPr="002D00E2" w:rsidRDefault="00BD093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5ED5DD4" w14:textId="77777777" w:rsidR="00BD093C" w:rsidRPr="002D00E2" w:rsidRDefault="00BD093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E354C0E" w14:textId="77777777" w:rsidR="00BD093C" w:rsidRPr="002D00E2" w:rsidRDefault="00BD093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14:paraId="0DB39E37" w14:textId="77777777" w:rsidR="00BD093C" w:rsidRPr="002D00E2" w:rsidRDefault="00BD093C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C95176" w14:textId="77777777" w:rsidR="00BD093C" w:rsidRDefault="00BD093C" w:rsidP="00EB1B7A"/>
                  </w:txbxContent>
                </v:textbox>
                <w10:wrap type="square"/>
              </v:shape>
            </w:pict>
          </mc:Fallback>
        </mc:AlternateContent>
      </w:r>
    </w:p>
    <w:p w14:paraId="5A2E844F" w14:textId="77777777" w:rsidR="00EB1B7A" w:rsidRDefault="00EB1B7A" w:rsidP="00EB1B7A"/>
    <w:p w14:paraId="4596A7D6" w14:textId="77777777" w:rsidR="00EB1B7A" w:rsidRDefault="00EB1B7A" w:rsidP="00EB1B7A"/>
    <w:p w14:paraId="3FB18E1D" w14:textId="77777777" w:rsidR="00EB1B7A" w:rsidRDefault="00EB1B7A" w:rsidP="00EB1B7A"/>
    <w:p w14:paraId="19A5D26B" w14:textId="77777777" w:rsidR="00EB1B7A" w:rsidRDefault="00EB1B7A" w:rsidP="00EB1B7A"/>
    <w:p w14:paraId="09860B39" w14:textId="77777777" w:rsidR="00EB1B7A" w:rsidRDefault="00EB1B7A" w:rsidP="00EB1B7A"/>
    <w:p w14:paraId="76692D98" w14:textId="77777777" w:rsidR="00EB1B7A" w:rsidRDefault="00EB1B7A" w:rsidP="00EB1B7A">
      <w:pPr>
        <w:pStyle w:val="Heading2"/>
      </w:pPr>
      <w:bookmarkStart w:id="40" w:name="_Toc70588307"/>
      <w:r>
        <w:t xml:space="preserve">PUT: Update a </w:t>
      </w:r>
      <w:r w:rsidR="0036671E">
        <w:t>return</w:t>
      </w:r>
      <w:r>
        <w:t xml:space="preserve"> record</w:t>
      </w:r>
      <w:bookmarkEnd w:id="40"/>
    </w:p>
    <w:p w14:paraId="3C0720A5" w14:textId="40A161A8" w:rsidR="00EB1B7A" w:rsidRPr="00BB382E" w:rsidRDefault="00EB1B7A" w:rsidP="00EB1B7A">
      <w:r>
        <w:t xml:space="preserve">URL: </w:t>
      </w:r>
      <w:hyperlink r:id="rId45" w:history="1">
        <w:r w:rsidR="0036671E" w:rsidRPr="002A60FA">
          <w:rPr>
            <w:rStyle w:val="Hyperlink"/>
          </w:rPr>
          <w:t>http://host:port/api/return/5</w:t>
        </w:r>
      </w:hyperlink>
      <w:r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642D943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87C40AA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1C9BB15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31B024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E32211F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0D87F052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9C598D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60243FF3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69B6434A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404AF2" w14:textId="77777777"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331B3B6D" w14:textId="426EA3C3" w:rsidR="003F1971" w:rsidRDefault="00231F1F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7458FE9" wp14:editId="79157C3E">
                <wp:simplePos x="0" y="0"/>
                <wp:positionH relativeFrom="margin">
                  <wp:align>center</wp:align>
                </wp:positionH>
                <wp:positionV relativeFrom="paragraph">
                  <wp:posOffset>194945</wp:posOffset>
                </wp:positionV>
                <wp:extent cx="3968750" cy="1149350"/>
                <wp:effectExtent l="0" t="0" r="1270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87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2AE6" w14:textId="77777777" w:rsidR="00BD093C" w:rsidRPr="0036671E" w:rsidRDefault="00BD093C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EA780F7" w14:textId="77777777" w:rsidR="00BD093C" w:rsidRPr="0036671E" w:rsidRDefault="00BD093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B0B3B2E" w14:textId="77777777" w:rsidR="00BD093C" w:rsidRPr="0036671E" w:rsidRDefault="00BD093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8EA1713" w14:textId="5615082C" w:rsidR="00BD093C" w:rsidRPr="0036671E" w:rsidRDefault="00BD093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6783F2B1" w14:textId="77777777" w:rsidR="00BD093C" w:rsidRPr="0036671E" w:rsidRDefault="00BD093C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C025262" w14:textId="77777777" w:rsidR="00BD093C" w:rsidRDefault="00BD09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58FE9" id="_x0000_s1052" type="#_x0000_t202" style="position:absolute;margin-left:0;margin-top:15.35pt;width:312.5pt;height:90.5pt;z-index:2516910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">
                <v:textbox>
                  <w:txbxContent>
                    <w:p w14:paraId="25112AE6" w14:textId="77777777" w:rsidR="00BD093C" w:rsidRPr="0036671E" w:rsidRDefault="00BD093C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EA780F7" w14:textId="77777777" w:rsidR="00BD093C" w:rsidRPr="0036671E" w:rsidRDefault="00BD093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B0B3B2E" w14:textId="77777777" w:rsidR="00BD093C" w:rsidRPr="0036671E" w:rsidRDefault="00BD093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8EA1713" w14:textId="5615082C" w:rsidR="00BD093C" w:rsidRPr="0036671E" w:rsidRDefault="00BD093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6783F2B1" w14:textId="77777777" w:rsidR="00BD093C" w:rsidRPr="0036671E" w:rsidRDefault="00BD093C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C025262" w14:textId="77777777" w:rsidR="00BD093C" w:rsidRDefault="00BD093C"/>
                  </w:txbxContent>
                </v:textbox>
                <w10:wrap type="square" anchorx="margin"/>
              </v:shape>
            </w:pict>
          </mc:Fallback>
        </mc:AlternateContent>
      </w:r>
    </w:p>
    <w:p w14:paraId="36C3A2EF" w14:textId="2E92783C" w:rsidR="00D209BC" w:rsidRDefault="00D209BC" w:rsidP="00C27FB2"/>
    <w:p w14:paraId="0A4E789A" w14:textId="4831505B" w:rsidR="00FB04B4" w:rsidRDefault="00FB04B4" w:rsidP="00C27FB2"/>
    <w:p w14:paraId="7F75743F" w14:textId="4810129F" w:rsidR="00FB04B4" w:rsidRDefault="00FB04B4" w:rsidP="00C27FB2"/>
    <w:p w14:paraId="2BA72F36" w14:textId="5D63FE7B" w:rsidR="00231F1F" w:rsidRDefault="00231F1F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41938C90" wp14:editId="6026AE24">
                <wp:simplePos x="0" y="0"/>
                <wp:positionH relativeFrom="margin">
                  <wp:align>center</wp:align>
                </wp:positionH>
                <wp:positionV relativeFrom="paragraph">
                  <wp:posOffset>203835</wp:posOffset>
                </wp:positionV>
                <wp:extent cx="3981450" cy="1200150"/>
                <wp:effectExtent l="0" t="0" r="1905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7B0E16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7D825BB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A2C3235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C8EC25D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C362F1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20:59:5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41B7ACBD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6AABCC" w14:textId="77777777" w:rsidR="00BD093C" w:rsidRDefault="00BD093C" w:rsidP="00231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38C90" id="_x0000_s1053" type="#_x0000_t202" style="position:absolute;margin-left:0;margin-top:16.05pt;width:313.5pt;height:94.5pt;z-index:2517135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">
                <v:textbox>
                  <w:txbxContent>
                    <w:p w14:paraId="2C7B0E16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7D825BB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A2C3235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C8EC25D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C362F1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20:59:5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41B7ACBD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6AABCC" w14:textId="77777777" w:rsidR="00BD093C" w:rsidRDefault="00BD093C" w:rsidP="00231F1F"/>
                  </w:txbxContent>
                </v:textbox>
                <w10:wrap type="square" anchorx="margin"/>
              </v:shape>
            </w:pict>
          </mc:Fallback>
        </mc:AlternateContent>
      </w:r>
    </w:p>
    <w:p w14:paraId="1D7855AA" w14:textId="082A64A7" w:rsidR="00231F1F" w:rsidRDefault="00231F1F" w:rsidP="00C27FB2"/>
    <w:p w14:paraId="4F439308" w14:textId="173B058B" w:rsidR="00231F1F" w:rsidRDefault="00231F1F" w:rsidP="00C27FB2"/>
    <w:p w14:paraId="4E50731F" w14:textId="713DFA97" w:rsidR="00231F1F" w:rsidRDefault="00231F1F" w:rsidP="00C27FB2"/>
    <w:p w14:paraId="381E78B0" w14:textId="0B2F8ABE" w:rsidR="00231F1F" w:rsidRDefault="00231F1F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28BC8870" wp14:editId="48826DDD">
                <wp:simplePos x="0" y="0"/>
                <wp:positionH relativeFrom="margin">
                  <wp:posOffset>381000</wp:posOffset>
                </wp:positionH>
                <wp:positionV relativeFrom="paragraph">
                  <wp:posOffset>259715</wp:posOffset>
                </wp:positionV>
                <wp:extent cx="2330450" cy="793750"/>
                <wp:effectExtent l="0" t="0" r="1270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04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638D3" w14:textId="77777777" w:rsidR="00BD093C" w:rsidRPr="0036671E" w:rsidRDefault="00BD093C" w:rsidP="00231F1F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4CCEF1AF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14:paraId="3A1AAA4E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C04431C" w14:textId="77777777" w:rsidR="00BD093C" w:rsidRDefault="00BD093C" w:rsidP="00231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BC8870" id="_x0000_s1054" type="#_x0000_t202" style="position:absolute;margin-left:30pt;margin-top:20.45pt;width:183.5pt;height:62.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">
                <v:textbox>
                  <w:txbxContent>
                    <w:p w14:paraId="7E5638D3" w14:textId="77777777" w:rsidR="00BD093C" w:rsidRPr="0036671E" w:rsidRDefault="00BD093C" w:rsidP="00231F1F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4CCEF1AF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14:paraId="3A1AAA4E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C04431C" w14:textId="77777777" w:rsidR="00BD093C" w:rsidRDefault="00BD093C" w:rsidP="00231F1F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D2749E5" wp14:editId="5C10C5D5">
                <wp:simplePos x="0" y="0"/>
                <wp:positionH relativeFrom="column">
                  <wp:posOffset>2711450</wp:posOffset>
                </wp:positionH>
                <wp:positionV relativeFrom="paragraph">
                  <wp:posOffset>259715</wp:posOffset>
                </wp:positionV>
                <wp:extent cx="2609850" cy="939800"/>
                <wp:effectExtent l="0" t="0" r="19050" b="1270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98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262F3" w14:textId="77777777" w:rsidR="00BD093C" w:rsidRPr="0036671E" w:rsidRDefault="00BD093C" w:rsidP="00231F1F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ABB7F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D47F251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14:paraId="4C27FEF1" w14:textId="77777777" w:rsidR="00BD093C" w:rsidRPr="0036671E" w:rsidRDefault="00BD093C" w:rsidP="00231F1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56C4495" w14:textId="77777777" w:rsidR="00BD093C" w:rsidRDefault="00BD093C" w:rsidP="00231F1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749E5" id="_x0000_s1055" type="#_x0000_t202" style="position:absolute;margin-left:213.5pt;margin-top:20.45pt;width:205.5pt;height:74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pZHKAIAAE0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">
                <v:textbox>
                  <w:txbxContent>
                    <w:p w14:paraId="0AB262F3" w14:textId="77777777" w:rsidR="00BD093C" w:rsidRPr="0036671E" w:rsidRDefault="00BD093C" w:rsidP="00231F1F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ABB7F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D47F251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14:paraId="4C27FEF1" w14:textId="77777777" w:rsidR="00BD093C" w:rsidRPr="0036671E" w:rsidRDefault="00BD093C" w:rsidP="00231F1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56C4495" w14:textId="77777777" w:rsidR="00BD093C" w:rsidRDefault="00BD093C" w:rsidP="00231F1F"/>
                  </w:txbxContent>
                </v:textbox>
                <w10:wrap type="square"/>
              </v:shape>
            </w:pict>
          </mc:Fallback>
        </mc:AlternateContent>
      </w:r>
    </w:p>
    <w:p w14:paraId="3613F56B" w14:textId="21A9E651" w:rsidR="00231F1F" w:rsidRDefault="00231F1F" w:rsidP="00C27FB2"/>
    <w:p w14:paraId="13BBF1BE" w14:textId="74D866B4" w:rsidR="00231F1F" w:rsidRDefault="00231F1F" w:rsidP="00C27FB2"/>
    <w:p w14:paraId="2CE90473" w14:textId="77777777" w:rsidR="00231F1F" w:rsidRDefault="00231F1F" w:rsidP="00C27FB2"/>
    <w:p w14:paraId="57F99FF4" w14:textId="3F4C2BC0" w:rsidR="00FB04B4" w:rsidRDefault="00FB04B4" w:rsidP="00FB04B4">
      <w:pPr>
        <w:pStyle w:val="Heading2"/>
      </w:pPr>
      <w:bookmarkStart w:id="41" w:name="_Toc70588308"/>
      <w:r>
        <w:lastRenderedPageBreak/>
        <w:t>GET: Total count of returns</w:t>
      </w:r>
      <w:bookmarkEnd w:id="41"/>
    </w:p>
    <w:p w14:paraId="1E7A3247" w14:textId="58DBA715" w:rsidR="00FB04B4" w:rsidRDefault="00FB04B4" w:rsidP="00FB04B4">
      <w:r>
        <w:t xml:space="preserve">URL: </w:t>
      </w:r>
      <w:hyperlink r:id="rId46" w:history="1">
        <w:r w:rsidRPr="00FB6C51">
          <w:rPr>
            <w:rStyle w:val="Hyperlink"/>
          </w:rPr>
          <w:t>http://host:port/api/return/count?startDate=2019/06/20&amp;endDate=2019/06/21</w:t>
        </w:r>
      </w:hyperlink>
    </w:p>
    <w:p w14:paraId="50E79114" w14:textId="77777777" w:rsidR="00FB04B4" w:rsidRDefault="00FB04B4" w:rsidP="00FB04B4">
      <w:r>
        <w:t xml:space="preserve">Get total count of returns done </w:t>
      </w:r>
      <w:r w:rsidRPr="006345EB">
        <w:t>between 2 dates (former inclusive and latter exclusive)</w:t>
      </w:r>
    </w:p>
    <w:p w14:paraId="5EB58A73" w14:textId="77777777" w:rsidR="00FB04B4" w:rsidRDefault="00FB04B4" w:rsidP="00FB04B4">
      <w:r>
        <w:t>Note:</w:t>
      </w:r>
    </w:p>
    <w:p w14:paraId="758D43FA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4775C4BB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0C091DF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 w:rsidRPr="006345EB">
        <w:rPr>
          <w:b/>
        </w:rPr>
        <w:t xml:space="preserve">startDate </w:t>
      </w:r>
      <w:r w:rsidRPr="006345EB">
        <w:t>and</w:t>
      </w:r>
      <w:r w:rsidRPr="006345EB">
        <w:rPr>
          <w:b/>
        </w:rPr>
        <w:t xml:space="preserve"> endDate</w:t>
      </w:r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4CF5303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startDate inclusive but endDate exclusive) for counting</w:t>
      </w:r>
    </w:p>
    <w:p w14:paraId="30B0827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only startDate is provided, all data from that date (inclusive) until the latest record is considered for counting</w:t>
      </w:r>
    </w:p>
    <w:p w14:paraId="7E89EA0A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only endDate is provided, all data until the end date (exclusive) is considered for counting</w:t>
      </w:r>
    </w:p>
    <w:p w14:paraId="0D118D4A" w14:textId="7EFBD340" w:rsidR="0076116C" w:rsidRPr="00001FEA" w:rsidRDefault="00FB04B4" w:rsidP="00C27FB2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49B20461" w14:textId="77777777" w:rsidR="003F1971" w:rsidRDefault="003F1971" w:rsidP="003F1971">
      <w:pPr>
        <w:pStyle w:val="Heading2"/>
      </w:pPr>
      <w:bookmarkStart w:id="42" w:name="_Toc70588309"/>
      <w:r>
        <w:t>POST: Add bulk records from return cache</w:t>
      </w:r>
      <w:bookmarkEnd w:id="42"/>
    </w:p>
    <w:p w14:paraId="4D5EE4DD" w14:textId="77777777" w:rsidR="003F1971" w:rsidRDefault="003F1971" w:rsidP="003F1971">
      <w:r>
        <w:t xml:space="preserve">URL: </w:t>
      </w:r>
      <w:hyperlink r:id="rId47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14:paraId="7133D94D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7ED424" w14:textId="77777777" w:rsidR="003F1971" w:rsidRDefault="003F1971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9D4B76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64B44E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365BDED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14:paraId="17CABF45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24659E" w14:textId="77777777" w:rsidR="003F1971" w:rsidRDefault="003F1971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85B47F9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0E4F2BF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7A417AAD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3D0C3143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14:paraId="58186B12" w14:textId="58F9B2D5" w:rsidR="003F1971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F46C18F" wp14:editId="671B88D2">
                <wp:simplePos x="0" y="0"/>
                <wp:positionH relativeFrom="column">
                  <wp:posOffset>685800</wp:posOffset>
                </wp:positionH>
                <wp:positionV relativeFrom="paragraph">
                  <wp:posOffset>260985</wp:posOffset>
                </wp:positionV>
                <wp:extent cx="4311650" cy="3752850"/>
                <wp:effectExtent l="0" t="0" r="1270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1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7E35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31F6AAF2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5F08CAC6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F57E4FE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F8E707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CC3A9AB" w14:textId="3D9B9A50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7950F2D0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318012C5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195CD720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B5AC03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994AA35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7529929" w14:textId="3FECFD26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06CA6E93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1F00A51E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6CB2DB6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A599B3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64829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B2888" w14:textId="74C2E16F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T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.000+1100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061EC8DE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660CAFDB" w14:textId="77777777" w:rsidR="00BD093C" w:rsidRPr="003F1971" w:rsidRDefault="00BD093C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0FC36224" w14:textId="77777777" w:rsidR="00BD093C" w:rsidRDefault="00BD093C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6C18F" id="_x0000_s1056" type="#_x0000_t202" style="position:absolute;margin-left:54pt;margin-top:20.55pt;width:33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">
                <v:textbox>
                  <w:txbxContent>
                    <w:p w14:paraId="54007E35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31F6AAF2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5F08CAC6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F57E4FE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F8E707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CC3A9AB" w14:textId="3D9B9A50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7950F2D0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318012C5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195CD720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B5AC03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994AA35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7529929" w14:textId="3FECFD26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06CA6E93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1F00A51E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6CB2DB6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A599B3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64829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B2888" w14:textId="74C2E16F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T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.000+1100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061EC8DE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660CAFDB" w14:textId="77777777" w:rsidR="00BD093C" w:rsidRPr="003F1971" w:rsidRDefault="00BD093C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0FC36224" w14:textId="77777777" w:rsidR="00BD093C" w:rsidRDefault="00BD093C" w:rsidP="003F1971"/>
                  </w:txbxContent>
                </v:textbox>
                <w10:wrap type="topAndBottom"/>
              </v:shape>
            </w:pict>
          </mc:Fallback>
        </mc:AlternateContent>
      </w:r>
    </w:p>
    <w:p w14:paraId="4EB740AC" w14:textId="09796E47" w:rsidR="00563B1C" w:rsidRDefault="00563B1C" w:rsidP="00563B1C">
      <w:pPr>
        <w:pStyle w:val="Heading2"/>
      </w:pPr>
      <w:bookmarkStart w:id="43" w:name="_Toc70588310"/>
      <w:r>
        <w:lastRenderedPageBreak/>
        <w:t xml:space="preserve">GET: Last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n</m:t>
        </m:r>
      </m:oMath>
      <w:r w:rsidRPr="00D278BF">
        <w:rPr>
          <w:sz w:val="32"/>
          <w:szCs w:val="32"/>
        </w:rPr>
        <w:t xml:space="preserve"> </w:t>
      </w:r>
      <w:r>
        <w:t>return records with café names and ids</w:t>
      </w:r>
      <w:bookmarkEnd w:id="43"/>
    </w:p>
    <w:p w14:paraId="6738EBA3" w14:textId="74457B10" w:rsidR="00563B1C" w:rsidRDefault="00563B1C" w:rsidP="00563B1C">
      <w:r>
        <w:t xml:space="preserve">URL: </w:t>
      </w:r>
      <w:hyperlink r:id="rId48" w:history="1">
        <w:r w:rsidRPr="00A90DE9">
          <w:rPr>
            <w:rStyle w:val="Hyperlink"/>
          </w:rPr>
          <w:t>http://host:port/api/return/last?count=100</w:t>
        </w:r>
      </w:hyperlink>
    </w:p>
    <w:p w14:paraId="0DB4AE4D" w14:textId="31D07909" w:rsidR="00563B1C" w:rsidRDefault="00563B1C" w:rsidP="00563B1C">
      <w:r>
        <w:t xml:space="preserve">Get last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n</m:t>
        </m:r>
      </m:oMath>
      <w:r>
        <w:t xml:space="preserve"> return records with café names and ids.</w:t>
      </w:r>
    </w:p>
    <w:p w14:paraId="678F6A88" w14:textId="77777777" w:rsidR="00563B1C" w:rsidRDefault="00563B1C" w:rsidP="00563B1C">
      <w:r>
        <w:t>Note:</w:t>
      </w:r>
    </w:p>
    <w:p w14:paraId="03F6C3D8" w14:textId="77777777" w:rsidR="00563B1C" w:rsidRDefault="00563B1C" w:rsidP="00563B1C">
      <w:r>
        <w:rPr>
          <w:b/>
          <w:bCs/>
          <w:i/>
          <w:iCs/>
        </w:rPr>
        <w:t xml:space="preserve">count </w:t>
      </w:r>
      <w:r>
        <w:t xml:space="preserve">is a query parameter and should always be specified. It should be greater than zero, otherwise you would receive a 400 Bad Request error (Yes, error handled here! :P). </w:t>
      </w:r>
      <w:r>
        <w:rPr>
          <w:b/>
          <w:bCs/>
          <w:i/>
          <w:iCs/>
        </w:rPr>
        <w:t xml:space="preserve">count </w:t>
      </w:r>
      <w:r>
        <w:t>cannot begin with capital C.</w:t>
      </w:r>
    </w:p>
    <w:p w14:paraId="33A7FD90" w14:textId="77777777" w:rsidR="00563B1C" w:rsidRDefault="00563B1C" w:rsidP="0076116C">
      <w:pPr>
        <w:pStyle w:val="Heading2"/>
      </w:pPr>
    </w:p>
    <w:p w14:paraId="2F90AC4C" w14:textId="1E9E22C1" w:rsidR="0076116C" w:rsidRDefault="0076116C" w:rsidP="0076116C">
      <w:pPr>
        <w:pStyle w:val="Heading2"/>
      </w:pPr>
      <w:bookmarkStart w:id="44" w:name="_Toc70588311"/>
      <w:r>
        <w:t>GET: Get all returns</w:t>
      </w:r>
      <w:bookmarkEnd w:id="44"/>
    </w:p>
    <w:p w14:paraId="5C2E9C73" w14:textId="04E832D6" w:rsidR="0076116C" w:rsidRDefault="0076116C" w:rsidP="0076116C">
      <w:pPr>
        <w:rPr>
          <w:rStyle w:val="Hyperlink"/>
        </w:rPr>
      </w:pPr>
      <w:r>
        <w:t xml:space="preserve">URL: </w:t>
      </w:r>
      <w:hyperlink r:id="rId49" w:history="1">
        <w:r w:rsidRPr="00541557">
          <w:rPr>
            <w:rStyle w:val="Hyperlink"/>
          </w:rPr>
          <w:t>http://host:port/api/return</w:t>
        </w:r>
      </w:hyperlink>
    </w:p>
    <w:p w14:paraId="0334D481" w14:textId="3D48E0C6" w:rsidR="0076116C" w:rsidRDefault="0076116C" w:rsidP="0076116C">
      <w:r>
        <w:t>Get all return records present in the database. No body or header required.</w:t>
      </w:r>
    </w:p>
    <w:p w14:paraId="1CC8FB7C" w14:textId="77777777" w:rsidR="0076116C" w:rsidRDefault="0076116C" w:rsidP="0076116C"/>
    <w:p w14:paraId="65647460" w14:textId="49305B9D" w:rsidR="0076116C" w:rsidRDefault="0076116C" w:rsidP="0076116C">
      <w:pPr>
        <w:pStyle w:val="Heading2"/>
      </w:pPr>
      <w:bookmarkStart w:id="45" w:name="_Toc70588312"/>
      <w:r>
        <w:t>GET: Get a return by its id</w:t>
      </w:r>
      <w:bookmarkEnd w:id="45"/>
    </w:p>
    <w:p w14:paraId="59D17DC9" w14:textId="20128BA1" w:rsidR="0076116C" w:rsidRDefault="0076116C" w:rsidP="0076116C">
      <w:pPr>
        <w:rPr>
          <w:rStyle w:val="Hyperlink"/>
        </w:rPr>
      </w:pPr>
      <w:r>
        <w:t xml:space="preserve">URL: </w:t>
      </w:r>
      <w:hyperlink r:id="rId50" w:history="1">
        <w:r w:rsidRPr="00541557">
          <w:rPr>
            <w:rStyle w:val="Hyperlink"/>
          </w:rPr>
          <w:t>http://host:port/api/return</w:t>
        </w:r>
      </w:hyperlink>
      <w:r>
        <w:rPr>
          <w:rStyle w:val="Hyperlink"/>
        </w:rPr>
        <w:t>/101</w:t>
      </w:r>
    </w:p>
    <w:p w14:paraId="54D36BF9" w14:textId="25409DCD" w:rsidR="0076116C" w:rsidRDefault="0076116C" w:rsidP="0076116C">
      <w:r>
        <w:t>Get a return record present in the database by its id. No body or header required.</w:t>
      </w:r>
    </w:p>
    <w:p w14:paraId="4DE21522" w14:textId="77777777" w:rsidR="0076116C" w:rsidRDefault="0076116C" w:rsidP="0076116C"/>
    <w:p w14:paraId="7551A5D8" w14:textId="68843F70" w:rsidR="0076116C" w:rsidRDefault="0076116C" w:rsidP="0076116C">
      <w:pPr>
        <w:pStyle w:val="Heading2"/>
      </w:pPr>
      <w:bookmarkStart w:id="46" w:name="_Toc70588313"/>
      <w:r>
        <w:t>DELETE: Delete a return by its id</w:t>
      </w:r>
      <w:bookmarkEnd w:id="46"/>
    </w:p>
    <w:p w14:paraId="58545045" w14:textId="42B34979" w:rsidR="0076116C" w:rsidRDefault="0076116C" w:rsidP="0076116C">
      <w:pPr>
        <w:rPr>
          <w:rStyle w:val="Hyperlink"/>
        </w:rPr>
      </w:pPr>
      <w:r>
        <w:t xml:space="preserve">URL: </w:t>
      </w:r>
      <w:hyperlink r:id="rId51" w:history="1">
        <w:r w:rsidRPr="00541557">
          <w:rPr>
            <w:rStyle w:val="Hyperlink"/>
          </w:rPr>
          <w:t>http://host:port/api/return</w:t>
        </w:r>
      </w:hyperlink>
      <w:r>
        <w:rPr>
          <w:rStyle w:val="Hyperlink"/>
        </w:rPr>
        <w:t>/101</w:t>
      </w:r>
    </w:p>
    <w:p w14:paraId="35984A33" w14:textId="0498E2C3" w:rsidR="0076116C" w:rsidRDefault="0076116C" w:rsidP="0076116C">
      <w:r>
        <w:t>Delete a return record present in the database by its id. No body or header required.</w:t>
      </w:r>
    </w:p>
    <w:p w14:paraId="2720C775" w14:textId="1DE427AD" w:rsidR="0076116C" w:rsidRDefault="0076116C" w:rsidP="00C27FB2"/>
    <w:p w14:paraId="54D2E134" w14:textId="6998876D" w:rsidR="00001FEA" w:rsidRDefault="00001FEA" w:rsidP="00C27FB2"/>
    <w:p w14:paraId="1B905A35" w14:textId="6E5AB5C2" w:rsidR="00001FEA" w:rsidRDefault="00001FEA" w:rsidP="00C27FB2"/>
    <w:p w14:paraId="28FBC897" w14:textId="070A59E2" w:rsidR="00001FEA" w:rsidRDefault="00001FEA" w:rsidP="00C27FB2"/>
    <w:p w14:paraId="3326EF59" w14:textId="68988F6E" w:rsidR="00001FEA" w:rsidRDefault="00001FEA" w:rsidP="00C27FB2"/>
    <w:p w14:paraId="3FC36918" w14:textId="504FD6FF" w:rsidR="00001FEA" w:rsidRDefault="00001FEA" w:rsidP="00C27FB2"/>
    <w:p w14:paraId="21F7D11A" w14:textId="73508B14" w:rsidR="00001FEA" w:rsidRDefault="00001FEA" w:rsidP="00C27FB2"/>
    <w:p w14:paraId="73F46849" w14:textId="17B601B1" w:rsidR="00001FEA" w:rsidRDefault="00001FEA" w:rsidP="00C27FB2"/>
    <w:p w14:paraId="3C6BA28A" w14:textId="31E4D553" w:rsidR="00001FEA" w:rsidRDefault="00001FEA" w:rsidP="00C27FB2"/>
    <w:p w14:paraId="32D88D19" w14:textId="4D6801A8" w:rsidR="00001FEA" w:rsidRDefault="00001FEA" w:rsidP="00C27FB2"/>
    <w:p w14:paraId="2A146DD6" w14:textId="120C1214" w:rsidR="00001FEA" w:rsidRDefault="00001FEA" w:rsidP="00C27FB2"/>
    <w:p w14:paraId="741E3492" w14:textId="4B579514" w:rsidR="00001FEA" w:rsidRDefault="00001FEA" w:rsidP="00C27FB2"/>
    <w:p w14:paraId="18F40D5D" w14:textId="77777777" w:rsidR="00001FEA" w:rsidRDefault="00001FEA" w:rsidP="00C27FB2"/>
    <w:p w14:paraId="0C22FD40" w14:textId="2D547B21" w:rsidR="00BF6F8C" w:rsidRDefault="00BF6F8C" w:rsidP="00BF6F8C">
      <w:pPr>
        <w:pStyle w:val="Heading1"/>
        <w:rPr>
          <w:rFonts w:ascii="Century Gothic" w:hAnsi="Century Gothic"/>
          <w:sz w:val="56"/>
        </w:rPr>
      </w:pPr>
      <w:bookmarkStart w:id="47" w:name="_Toc70588314"/>
      <w:r>
        <w:rPr>
          <w:rFonts w:ascii="Century Gothic" w:hAnsi="Century Gothic"/>
          <w:sz w:val="56"/>
        </w:rPr>
        <w:lastRenderedPageBreak/>
        <w:t>RETURN RATE</w:t>
      </w:r>
      <w:bookmarkEnd w:id="47"/>
    </w:p>
    <w:p w14:paraId="355A47CF" w14:textId="24BC34DA" w:rsidR="00BF6F8C" w:rsidRDefault="00BF6F8C" w:rsidP="00BF6F8C">
      <w:pPr>
        <w:pStyle w:val="Heading2"/>
      </w:pPr>
      <w:bookmarkStart w:id="48" w:name="_Toc70588315"/>
      <w:r>
        <w:t>GET: Get weekly return rate</w:t>
      </w:r>
      <w:bookmarkEnd w:id="48"/>
    </w:p>
    <w:p w14:paraId="4EEF18F0" w14:textId="70183C4A" w:rsidR="00BF6F8C" w:rsidRDefault="00BF6F8C" w:rsidP="00BF6F8C">
      <w:r>
        <w:t xml:space="preserve">URL: </w:t>
      </w:r>
      <w:hyperlink r:id="rId52" w:history="1">
        <w:r w:rsidRPr="00D31E10">
          <w:rPr>
            <w:rStyle w:val="Hyperlink"/>
          </w:rPr>
          <w:t>http://host:port/api/returnrate</w:t>
        </w:r>
      </w:hyperlink>
    </w:p>
    <w:p w14:paraId="75EC7A76" w14:textId="3119FA37" w:rsidR="00BF6F8C" w:rsidRDefault="00BF6F8C" w:rsidP="00C27FB2">
      <w:r>
        <w:t>Get weekly return rate for the whole system in the following format:</w:t>
      </w:r>
    </w:p>
    <w:p w14:paraId="6B0D407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766F422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254A27C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8E544D4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2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E8E47B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361208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028A831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3.3333</w:t>
      </w:r>
    </w:p>
    <w:p w14:paraId="22C9238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9652067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5798DCE5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1E5F0FFD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5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FF52BBC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B9BA86F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D997BB2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</w:p>
    <w:p w14:paraId="642B3F8B" w14:textId="7C7BF857" w:rsid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393A0C08" w14:textId="5883993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327C0A30" w14:textId="5B9F9440" w:rsidR="00BD093C" w:rsidRDefault="00BD093C" w:rsidP="00C27FB2"/>
    <w:p w14:paraId="140739AA" w14:textId="743BDD23" w:rsidR="00BD093C" w:rsidRDefault="00BD093C" w:rsidP="00C27FB2"/>
    <w:p w14:paraId="7AEF5991" w14:textId="6E7F39C6" w:rsidR="00BD093C" w:rsidRDefault="00BD093C" w:rsidP="00BD093C">
      <w:pPr>
        <w:pStyle w:val="Heading1"/>
        <w:rPr>
          <w:rFonts w:ascii="Century Gothic" w:hAnsi="Century Gothic"/>
          <w:sz w:val="56"/>
        </w:rPr>
      </w:pPr>
      <w:bookmarkStart w:id="49" w:name="_Toc70588316"/>
      <w:r>
        <w:rPr>
          <w:rFonts w:ascii="Century Gothic" w:hAnsi="Century Gothic"/>
          <w:sz w:val="56"/>
        </w:rPr>
        <w:t>ANALYSIS</w:t>
      </w:r>
      <w:bookmarkEnd w:id="49"/>
    </w:p>
    <w:p w14:paraId="4B4BF8BA" w14:textId="7E493A48" w:rsidR="00BD093C" w:rsidRDefault="00BD093C" w:rsidP="00BD093C">
      <w:pPr>
        <w:pStyle w:val="Heading2"/>
      </w:pPr>
      <w:bookmarkStart w:id="50" w:name="_Toc70588317"/>
      <w:r>
        <w:t>GET: Get number of cups by times used</w:t>
      </w:r>
      <w:bookmarkEnd w:id="50"/>
    </w:p>
    <w:p w14:paraId="3A066E45" w14:textId="5DE64902" w:rsidR="00BD093C" w:rsidRDefault="00BD093C" w:rsidP="00BD093C">
      <w:r>
        <w:t xml:space="preserve">URL: </w:t>
      </w:r>
      <w:hyperlink r:id="rId53" w:history="1">
        <w:r w:rsidRPr="00CB65F7">
          <w:rPr>
            <w:rStyle w:val="Hyperlink"/>
          </w:rPr>
          <w:t>http://host:port/api/analysis/numberofcupsbytimesused</w:t>
        </w:r>
      </w:hyperlink>
    </w:p>
    <w:p w14:paraId="0812A9D8" w14:textId="6056AA04" w:rsidR="00C4215A" w:rsidRDefault="00BD093C" w:rsidP="00BD093C">
      <w:r>
        <w:t>Get</w:t>
      </w:r>
      <w:r w:rsidR="00C4215A">
        <w:t xml:space="preserve"> data on cups usage as</w:t>
      </w:r>
      <w:r>
        <w:t xml:space="preserve"> </w:t>
      </w:r>
      <w:r w:rsidR="00C4215A">
        <w:t>how many cups used how many times</w:t>
      </w:r>
      <w:r>
        <w:t>:</w:t>
      </w:r>
    </w:p>
    <w:p w14:paraId="77C536CA" w14:textId="667CD48B" w:rsidR="00C4215A" w:rsidRDefault="00C4215A" w:rsidP="00BD093C">
      <w:r>
        <w:t>Sample output:</w:t>
      </w:r>
    </w:p>
    <w:p w14:paraId="6D455E35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[</w:t>
      </w:r>
    </w:p>
    <w:p w14:paraId="193C167C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</w:t>
      </w:r>
    </w:p>
    <w:p w14:paraId="31375702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{</w:t>
      </w:r>
    </w:p>
    <w:p w14:paraId="3311B7E7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   </w:t>
      </w:r>
      <w:r w:rsidRPr="00C4215A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"times_used"</w:t>
      </w:r>
      <w:r w:rsidRPr="00C4215A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:</w:t>
      </w:r>
      <w:r w:rsidRPr="00C4215A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3</w:t>
      </w: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,</w:t>
      </w:r>
    </w:p>
    <w:p w14:paraId="49C8DA08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   </w:t>
      </w:r>
      <w:r w:rsidRPr="00C4215A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"number_of_cups"</w:t>
      </w:r>
      <w:r w:rsidRPr="00C4215A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:</w:t>
      </w:r>
      <w:r w:rsidRPr="00C4215A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33</w:t>
      </w:r>
    </w:p>
    <w:p w14:paraId="396138D4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},</w:t>
      </w:r>
    </w:p>
    <w:p w14:paraId="61CDE146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{</w:t>
      </w:r>
    </w:p>
    <w:p w14:paraId="3248267A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   </w:t>
      </w:r>
      <w:r w:rsidRPr="00C4215A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"times_used"</w:t>
      </w:r>
      <w:r w:rsidRPr="00C4215A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:</w:t>
      </w:r>
      <w:r w:rsidRPr="00C4215A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</w:t>
      </w: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,</w:t>
      </w:r>
    </w:p>
    <w:p w14:paraId="14F8ED51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   </w:t>
      </w:r>
      <w:r w:rsidRPr="00C4215A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"number_of_cups"</w:t>
      </w:r>
      <w:r w:rsidRPr="00C4215A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:</w:t>
      </w:r>
      <w:r w:rsidRPr="00C4215A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211</w:t>
      </w:r>
    </w:p>
    <w:p w14:paraId="2CB4EB7B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},</w:t>
      </w:r>
    </w:p>
    <w:p w14:paraId="33BAAA39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{</w:t>
      </w:r>
    </w:p>
    <w:p w14:paraId="1B210CB3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   </w:t>
      </w:r>
      <w:r w:rsidRPr="00C4215A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"times_used"</w:t>
      </w:r>
      <w:r w:rsidRPr="00C4215A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:</w:t>
      </w:r>
      <w:r w:rsidRPr="00C4215A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</w:t>
      </w: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,</w:t>
      </w:r>
    </w:p>
    <w:p w14:paraId="5DF0E726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   </w:t>
      </w:r>
      <w:r w:rsidRPr="00C4215A">
        <w:rPr>
          <w:rFonts w:ascii="Consolas" w:eastAsia="Times New Roman" w:hAnsi="Consolas" w:cs="Times New Roman"/>
          <w:color w:val="CE9178"/>
          <w:sz w:val="21"/>
          <w:szCs w:val="21"/>
          <w:lang w:eastAsia="zh-TW"/>
        </w:rPr>
        <w:t>"number_of_cups"</w:t>
      </w:r>
      <w:r w:rsidRPr="00C4215A">
        <w:rPr>
          <w:rFonts w:ascii="Consolas" w:eastAsia="Times New Roman" w:hAnsi="Consolas" w:cs="Times New Roman"/>
          <w:color w:val="9CDCFE"/>
          <w:sz w:val="21"/>
          <w:szCs w:val="21"/>
          <w:lang w:eastAsia="zh-TW"/>
        </w:rPr>
        <w:t>:</w:t>
      </w:r>
      <w:r w:rsidRPr="00C4215A">
        <w:rPr>
          <w:rFonts w:ascii="Consolas" w:eastAsia="Times New Roman" w:hAnsi="Consolas" w:cs="Times New Roman"/>
          <w:color w:val="B5CEA8"/>
          <w:sz w:val="21"/>
          <w:szCs w:val="21"/>
          <w:lang w:eastAsia="zh-TW"/>
        </w:rPr>
        <w:t>193</w:t>
      </w:r>
    </w:p>
    <w:p w14:paraId="7DE07883" w14:textId="77777777" w:rsidR="00C4215A" w:rsidRPr="00C4215A" w:rsidRDefault="00C4215A" w:rsidP="00C421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   }</w:t>
      </w:r>
    </w:p>
    <w:p w14:paraId="379F7244" w14:textId="5F6E29D0" w:rsidR="00BD093C" w:rsidRPr="00A758EA" w:rsidRDefault="00C4215A" w:rsidP="00A758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</w:pPr>
      <w:r w:rsidRPr="00C4215A">
        <w:rPr>
          <w:rFonts w:ascii="Consolas" w:eastAsia="Times New Roman" w:hAnsi="Consolas" w:cs="Times New Roman"/>
          <w:color w:val="D4D4D4"/>
          <w:sz w:val="21"/>
          <w:szCs w:val="21"/>
          <w:lang w:eastAsia="zh-TW"/>
        </w:rPr>
        <w:t> ]</w:t>
      </w:r>
    </w:p>
    <w:sectPr w:rsidR="00BD093C" w:rsidRPr="00A758EA" w:rsidSect="00282E6B">
      <w:footerReference w:type="default" r:id="rId5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58334" w14:textId="77777777" w:rsidR="0033696B" w:rsidRDefault="0033696B" w:rsidP="00282E6B">
      <w:pPr>
        <w:spacing w:after="0" w:line="240" w:lineRule="auto"/>
      </w:pPr>
      <w:r>
        <w:separator/>
      </w:r>
    </w:p>
  </w:endnote>
  <w:endnote w:type="continuationSeparator" w:id="0">
    <w:p w14:paraId="16BECA1E" w14:textId="77777777" w:rsidR="0033696B" w:rsidRDefault="0033696B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F16840" w14:textId="77777777" w:rsidR="00BD093C" w:rsidRDefault="00BD093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392875" w14:textId="77777777" w:rsidR="00BD093C" w:rsidRDefault="00BD09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5ECCD" w14:textId="77777777" w:rsidR="0033696B" w:rsidRDefault="0033696B" w:rsidP="00282E6B">
      <w:pPr>
        <w:spacing w:after="0" w:line="240" w:lineRule="auto"/>
      </w:pPr>
      <w:r>
        <w:separator/>
      </w:r>
    </w:p>
  </w:footnote>
  <w:footnote w:type="continuationSeparator" w:id="0">
    <w:p w14:paraId="422F09AB" w14:textId="77777777" w:rsidR="0033696B" w:rsidRDefault="0033696B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67F22"/>
    <w:multiLevelType w:val="hybridMultilevel"/>
    <w:tmpl w:val="FE4A0E96"/>
    <w:lvl w:ilvl="0" w:tplc="041C1F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247BA"/>
    <w:multiLevelType w:val="hybridMultilevel"/>
    <w:tmpl w:val="44365E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6C0C"/>
    <w:multiLevelType w:val="hybridMultilevel"/>
    <w:tmpl w:val="943EA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C7759"/>
    <w:multiLevelType w:val="hybridMultilevel"/>
    <w:tmpl w:val="C466F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mwrAUAlOosNywAAAA="/>
  </w:docVars>
  <w:rsids>
    <w:rsidRoot w:val="00282E6B"/>
    <w:rsid w:val="00001FEA"/>
    <w:rsid w:val="000378A8"/>
    <w:rsid w:val="000544E9"/>
    <w:rsid w:val="000670E5"/>
    <w:rsid w:val="00154B07"/>
    <w:rsid w:val="001A1B83"/>
    <w:rsid w:val="0021375F"/>
    <w:rsid w:val="00231F1F"/>
    <w:rsid w:val="0024324B"/>
    <w:rsid w:val="00282E6B"/>
    <w:rsid w:val="002D00E2"/>
    <w:rsid w:val="002F1ACE"/>
    <w:rsid w:val="0033696B"/>
    <w:rsid w:val="0036671E"/>
    <w:rsid w:val="00372962"/>
    <w:rsid w:val="003B0C1A"/>
    <w:rsid w:val="003C0AE5"/>
    <w:rsid w:val="003E65D1"/>
    <w:rsid w:val="003F1971"/>
    <w:rsid w:val="00446726"/>
    <w:rsid w:val="00475EF6"/>
    <w:rsid w:val="0054592F"/>
    <w:rsid w:val="00563B1C"/>
    <w:rsid w:val="0056683B"/>
    <w:rsid w:val="005712B2"/>
    <w:rsid w:val="00572A4F"/>
    <w:rsid w:val="00597430"/>
    <w:rsid w:val="006345EB"/>
    <w:rsid w:val="00657DF2"/>
    <w:rsid w:val="006F6C3E"/>
    <w:rsid w:val="0072439B"/>
    <w:rsid w:val="007472BD"/>
    <w:rsid w:val="0076116C"/>
    <w:rsid w:val="00763C7B"/>
    <w:rsid w:val="007676B5"/>
    <w:rsid w:val="007D79F7"/>
    <w:rsid w:val="008601EB"/>
    <w:rsid w:val="008B1F93"/>
    <w:rsid w:val="008B76ED"/>
    <w:rsid w:val="008C2845"/>
    <w:rsid w:val="008D7AB9"/>
    <w:rsid w:val="008F1469"/>
    <w:rsid w:val="0093141D"/>
    <w:rsid w:val="00956DB1"/>
    <w:rsid w:val="00976BD4"/>
    <w:rsid w:val="00997DAE"/>
    <w:rsid w:val="009C685A"/>
    <w:rsid w:val="00A2155B"/>
    <w:rsid w:val="00A227B6"/>
    <w:rsid w:val="00A27C16"/>
    <w:rsid w:val="00A758EA"/>
    <w:rsid w:val="00AB79A4"/>
    <w:rsid w:val="00B264BE"/>
    <w:rsid w:val="00B27DD1"/>
    <w:rsid w:val="00B34717"/>
    <w:rsid w:val="00B36E40"/>
    <w:rsid w:val="00B84196"/>
    <w:rsid w:val="00BB382E"/>
    <w:rsid w:val="00BD093C"/>
    <w:rsid w:val="00BD0F4B"/>
    <w:rsid w:val="00BD14BC"/>
    <w:rsid w:val="00BF6F8C"/>
    <w:rsid w:val="00C20FFC"/>
    <w:rsid w:val="00C25399"/>
    <w:rsid w:val="00C27FB2"/>
    <w:rsid w:val="00C4215A"/>
    <w:rsid w:val="00CC205D"/>
    <w:rsid w:val="00D13234"/>
    <w:rsid w:val="00D209BC"/>
    <w:rsid w:val="00D23D23"/>
    <w:rsid w:val="00D278BF"/>
    <w:rsid w:val="00D443DC"/>
    <w:rsid w:val="00D75769"/>
    <w:rsid w:val="00D82464"/>
    <w:rsid w:val="00D8771B"/>
    <w:rsid w:val="00E06B58"/>
    <w:rsid w:val="00E46E45"/>
    <w:rsid w:val="00E53D8F"/>
    <w:rsid w:val="00EA46B8"/>
    <w:rsid w:val="00EA678F"/>
    <w:rsid w:val="00EB1B7A"/>
    <w:rsid w:val="00EB2DE8"/>
    <w:rsid w:val="00EB4F75"/>
    <w:rsid w:val="00EC1881"/>
    <w:rsid w:val="00F13484"/>
    <w:rsid w:val="00F30F49"/>
    <w:rsid w:val="00F60BA7"/>
    <w:rsid w:val="00F61841"/>
    <w:rsid w:val="00F74CCA"/>
    <w:rsid w:val="00F837D0"/>
    <w:rsid w:val="00F876CB"/>
    <w:rsid w:val="00FB04B4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94FB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093C"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0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4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3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2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6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host:port/api/cafe/3" TargetMode="External"/><Relationship Id="rId18" Type="http://schemas.openxmlformats.org/officeDocument/2006/relationships/hyperlink" Target="http://host:port/api/cup/count?startDate=2019/06/20&amp;endDate=2019/06/21" TargetMode="External"/><Relationship Id="rId26" Type="http://schemas.openxmlformats.org/officeDocument/2006/relationships/hyperlink" Target="http://host:port/api/sale/salepercafeperday" TargetMode="External"/><Relationship Id="rId39" Type="http://schemas.openxmlformats.org/officeDocument/2006/relationships/hyperlink" Target="http://host:port/api/bin" TargetMode="External"/><Relationship Id="rId21" Type="http://schemas.openxmlformats.org/officeDocument/2006/relationships/hyperlink" Target="http://host:port/api/cup" TargetMode="External"/><Relationship Id="rId34" Type="http://schemas.openxmlformats.org/officeDocument/2006/relationships/hyperlink" Target="http://host:port/api/" TargetMode="External"/><Relationship Id="rId42" Type="http://schemas.openxmlformats.org/officeDocument/2006/relationships/hyperlink" Target="http://host:port/api/bin" TargetMode="External"/><Relationship Id="rId47" Type="http://schemas.openxmlformats.org/officeDocument/2006/relationships/hyperlink" Target="http://host:port/api/return/cache" TargetMode="External"/><Relationship Id="rId50" Type="http://schemas.openxmlformats.org/officeDocument/2006/relationships/hyperlink" Target="http://host:port/api/return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host:port/api/cafe/3" TargetMode="External"/><Relationship Id="rId17" Type="http://schemas.openxmlformats.org/officeDocument/2006/relationships/hyperlink" Target="http://host:port/api/cup/3" TargetMode="External"/><Relationship Id="rId25" Type="http://schemas.openxmlformats.org/officeDocument/2006/relationships/hyperlink" Target="http://host:port/api/sale/count?startDate=2019/06/20&amp;endDate=2019/06/21" TargetMode="External"/><Relationship Id="rId33" Type="http://schemas.openxmlformats.org/officeDocument/2006/relationships/hyperlink" Target="http://host:port/api/dishwasher/campus%20centre/wash" TargetMode="External"/><Relationship Id="rId38" Type="http://schemas.openxmlformats.org/officeDocument/2006/relationships/hyperlink" Target="http://host:port/api/dishwasher" TargetMode="External"/><Relationship Id="rId46" Type="http://schemas.openxmlformats.org/officeDocument/2006/relationships/hyperlink" Target="http://host:port/api/return/count?startDate=2019/06/20&amp;endDate=2019/06/2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host:port/api/cup" TargetMode="External"/><Relationship Id="rId20" Type="http://schemas.openxmlformats.org/officeDocument/2006/relationships/hyperlink" Target="http://host:port/api/cup" TargetMode="External"/><Relationship Id="rId29" Type="http://schemas.openxmlformats.org/officeDocument/2006/relationships/hyperlink" Target="http://host:port/api/sale" TargetMode="External"/><Relationship Id="rId41" Type="http://schemas.openxmlformats.org/officeDocument/2006/relationships/hyperlink" Target="http://host:port/api/bin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hyperlink" Target="http://host:port/api/sale/cache" TargetMode="External"/><Relationship Id="rId32" Type="http://schemas.openxmlformats.org/officeDocument/2006/relationships/hyperlink" Target="http://host:port/api/dishwasher/name/password" TargetMode="External"/><Relationship Id="rId37" Type="http://schemas.openxmlformats.org/officeDocument/2006/relationships/hyperlink" Target="http://host:port/api/cafe/3" TargetMode="External"/><Relationship Id="rId40" Type="http://schemas.openxmlformats.org/officeDocument/2006/relationships/hyperlink" Target="http://host:port/api/bin/1" TargetMode="External"/><Relationship Id="rId45" Type="http://schemas.openxmlformats.org/officeDocument/2006/relationships/hyperlink" Target="http://host:port/api/return/5" TargetMode="External"/><Relationship Id="rId53" Type="http://schemas.openxmlformats.org/officeDocument/2006/relationships/hyperlink" Target="http://host:port/api/analysis/numberofcupsbytimesuse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cafe?cafeName=chuRch" TargetMode="External"/><Relationship Id="rId23" Type="http://schemas.openxmlformats.org/officeDocument/2006/relationships/hyperlink" Target="http://host:port/api/sale/5" TargetMode="External"/><Relationship Id="rId28" Type="http://schemas.openxmlformats.org/officeDocument/2006/relationships/hyperlink" Target="http://host:port/api/sale/last?count=100" TargetMode="External"/><Relationship Id="rId36" Type="http://schemas.openxmlformats.org/officeDocument/2006/relationships/hyperlink" Target="http://host:port/api/dishwasher" TargetMode="External"/><Relationship Id="rId49" Type="http://schemas.openxmlformats.org/officeDocument/2006/relationships/hyperlink" Target="http://host:port/api/return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cup" TargetMode="External"/><Relationship Id="rId31" Type="http://schemas.openxmlformats.org/officeDocument/2006/relationships/hyperlink" Target="http://host:port/api/sale" TargetMode="External"/><Relationship Id="rId44" Type="http://schemas.openxmlformats.org/officeDocument/2006/relationships/hyperlink" Target="http://host:port/api/return" TargetMode="External"/><Relationship Id="rId52" Type="http://schemas.openxmlformats.org/officeDocument/2006/relationships/hyperlink" Target="http://host:port/api/returnrat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ost:port/api/cafe/nesso/pass" TargetMode="External"/><Relationship Id="rId14" Type="http://schemas.openxmlformats.org/officeDocument/2006/relationships/hyperlink" Target="http://host:port/api/cafe/3" TargetMode="External"/><Relationship Id="rId22" Type="http://schemas.openxmlformats.org/officeDocument/2006/relationships/hyperlink" Target="http://host:port/api/sale" TargetMode="External"/><Relationship Id="rId27" Type="http://schemas.openxmlformats.org/officeDocument/2006/relationships/image" Target="media/image1.png"/><Relationship Id="rId30" Type="http://schemas.openxmlformats.org/officeDocument/2006/relationships/hyperlink" Target="http://host:port/api/sale" TargetMode="External"/><Relationship Id="rId35" Type="http://schemas.openxmlformats.org/officeDocument/2006/relationships/hyperlink" Target="http://host:port/api/dishwasher/3" TargetMode="External"/><Relationship Id="rId43" Type="http://schemas.openxmlformats.org/officeDocument/2006/relationships/hyperlink" Target="http://host:port/api/bin" TargetMode="External"/><Relationship Id="rId48" Type="http://schemas.openxmlformats.org/officeDocument/2006/relationships/hyperlink" Target="http://host:port/api/return/last?count=100" TargetMode="External"/><Relationship Id="rId56" Type="http://schemas.openxmlformats.org/officeDocument/2006/relationships/theme" Target="theme/theme1.xml"/><Relationship Id="rId8" Type="http://schemas.openxmlformats.org/officeDocument/2006/relationships/hyperlink" Target="http://host:port/api/cafe/name/password" TargetMode="External"/><Relationship Id="rId51" Type="http://schemas.openxmlformats.org/officeDocument/2006/relationships/hyperlink" Target="http://host:port/api/return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21A360-1ACF-436D-9D4B-5D51DEEA9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8</Pages>
  <Words>2878</Words>
  <Characters>16408</Characters>
  <Application>Microsoft Office Word</Application>
  <DocSecurity>2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50</cp:revision>
  <dcterms:created xsi:type="dcterms:W3CDTF">2019-01-04T13:45:00Z</dcterms:created>
  <dcterms:modified xsi:type="dcterms:W3CDTF">2021-04-29T01:30:00Z</dcterms:modified>
</cp:coreProperties>
</file>